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7CA9" w:rsidRPr="00CC07F6" w:rsidRDefault="008C5329" w:rsidP="00CC07F6">
      <w:pPr>
        <w:pStyle w:val="Title"/>
        <w:spacing w:before="0" w:after="0" w:line="360" w:lineRule="auto"/>
        <w:rPr>
          <w:rFonts w:ascii="Times New Roman" w:hAnsi="Times New Roman" w:cs="Times New Roman"/>
          <w:color w:val="auto"/>
          <w:sz w:val="24"/>
          <w:szCs w:val="24"/>
        </w:rPr>
      </w:pPr>
      <w:r w:rsidRPr="00CC07F6">
        <w:rPr>
          <w:rFonts w:ascii="Times New Roman" w:hAnsi="Times New Roman" w:cs="Times New Roman"/>
          <w:color w:val="auto"/>
          <w:sz w:val="24"/>
          <w:szCs w:val="24"/>
        </w:rPr>
        <w:t>Chapter 1 - Political Stability: What Is It and Why Does It Matter?</w:t>
      </w:r>
    </w:p>
    <w:p w:rsidR="00CC07F6" w:rsidRDefault="00CC07F6" w:rsidP="00CC07F6">
      <w:pPr>
        <w:pStyle w:val="Heading2"/>
        <w:spacing w:before="0" w:line="360" w:lineRule="auto"/>
        <w:rPr>
          <w:rFonts w:ascii="Times New Roman" w:hAnsi="Times New Roman" w:cs="Times New Roman"/>
          <w:color w:val="auto"/>
          <w:sz w:val="24"/>
          <w:szCs w:val="24"/>
        </w:rPr>
      </w:pPr>
      <w:bookmarkStart w:id="0" w:name="political-stability-and-the-african-deve"/>
    </w:p>
    <w:p w:rsidR="00067CA9" w:rsidRPr="00CC07F6" w:rsidRDefault="008C5329" w:rsidP="00CC07F6">
      <w:pPr>
        <w:pStyle w:val="Heading2"/>
        <w:spacing w:before="0" w:line="360" w:lineRule="auto"/>
        <w:rPr>
          <w:rFonts w:ascii="Times New Roman" w:hAnsi="Times New Roman" w:cs="Times New Roman"/>
          <w:color w:val="auto"/>
          <w:sz w:val="24"/>
          <w:szCs w:val="24"/>
        </w:rPr>
      </w:pPr>
      <w:r w:rsidRPr="00CC07F6">
        <w:rPr>
          <w:rFonts w:ascii="Times New Roman" w:hAnsi="Times New Roman" w:cs="Times New Roman"/>
          <w:color w:val="auto"/>
          <w:sz w:val="24"/>
          <w:szCs w:val="24"/>
        </w:rPr>
        <w:t>Political Stability and the African Development</w:t>
      </w:r>
      <w:bookmarkEnd w:id="0"/>
    </w:p>
    <w:p w:rsidR="00CC07F6" w:rsidRDefault="00CC07F6" w:rsidP="00CC07F6">
      <w:pPr>
        <w:pStyle w:val="FirstParagraph"/>
        <w:spacing w:before="0" w:after="0" w:line="360" w:lineRule="auto"/>
        <w:rPr>
          <w:rFonts w:ascii="Times New Roman" w:hAnsi="Times New Roman" w:cs="Times New Roman"/>
        </w:rPr>
      </w:pPr>
    </w:p>
    <w:p w:rsidR="00067CA9" w:rsidRPr="00CC07F6" w:rsidRDefault="008C5329" w:rsidP="00CC07F6">
      <w:pPr>
        <w:pStyle w:val="FirstParagraph"/>
        <w:spacing w:before="0" w:after="0" w:line="360" w:lineRule="auto"/>
        <w:rPr>
          <w:rFonts w:ascii="Times New Roman" w:hAnsi="Times New Roman" w:cs="Times New Roman"/>
        </w:rPr>
      </w:pPr>
      <w:r w:rsidRPr="00CC07F6">
        <w:rPr>
          <w:rFonts w:ascii="Times New Roman" w:hAnsi="Times New Roman" w:cs="Times New Roman"/>
        </w:rPr>
        <w:t>No matter how it is defined and measured, it is now widely accepted that political stability (or, its opposite, political instability) has tremendous impacts on the economic growth and the general wellbeing of the people in any country in the world. (Aisen</w:t>
      </w:r>
      <w:r w:rsidRPr="00CC07F6">
        <w:rPr>
          <w:rFonts w:ascii="Times New Roman" w:hAnsi="Times New Roman" w:cs="Times New Roman"/>
        </w:rPr>
        <w:t xml:space="preserve"> and Veiga 2011; Alesina et al. 1996; and Roe and Siegel 2011) Given these tremendous impacts, any actor at any level (local, national, and international), involved in any aspect of development in Africa, is seeking political stability for the continent.</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T</w:t>
      </w:r>
      <w:r w:rsidRPr="00CC07F6">
        <w:rPr>
          <w:rFonts w:ascii="Times New Roman" w:hAnsi="Times New Roman" w:cs="Times New Roman"/>
        </w:rPr>
        <w:t>hus, in the preamble of its Constitutive Charter, the African Union points out among the important motivations for the creation of the organization: “the fact that the scourge of conflicts in Africa constitutes a major impediment to the socio-economic deve</w:t>
      </w:r>
      <w:r w:rsidRPr="00CC07F6">
        <w:rPr>
          <w:rFonts w:ascii="Times New Roman" w:hAnsi="Times New Roman" w:cs="Times New Roman"/>
        </w:rPr>
        <w:t>lopment of the continent and of the need to promote peace, security and stability as a prerequisite for the implementation of our development and integration agend” (African Union 2000, Preamble). Consequently, one of the main objectives of the African Uni</w:t>
      </w:r>
      <w:r w:rsidRPr="00CC07F6">
        <w:rPr>
          <w:rFonts w:ascii="Times New Roman" w:hAnsi="Times New Roman" w:cs="Times New Roman"/>
        </w:rPr>
        <w:t>on is “to promote peace, security, and stability on the continent” (African Union 2000, Article 3.f).</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For the international donors, political stability in Africa has been also a major concern since the end of the Cold War. Particularly, international organ</w:t>
      </w:r>
      <w:r w:rsidRPr="00CC07F6">
        <w:rPr>
          <w:rFonts w:ascii="Times New Roman" w:hAnsi="Times New Roman" w:cs="Times New Roman"/>
        </w:rPr>
        <w:t xml:space="preserve">izations, such as the World Bank and the United Nations Development Programme, convinced that Africa would not develop without political stability, have undertaken and supported countless research projects and publications on this issue. Some of the major </w:t>
      </w:r>
      <w:r w:rsidRPr="00CC07F6">
        <w:rPr>
          <w:rFonts w:ascii="Times New Roman" w:hAnsi="Times New Roman" w:cs="Times New Roman"/>
        </w:rPr>
        <w:t>research projects sponsored by the World Bank were those undertaken by Paul Collier and his associates on “Understanding Civil War” (Collier and Sambanis 2005) and “Breaking the Conflict Trap: Civil War and Development Policy” (Collier et al. 2003). Specif</w:t>
      </w:r>
      <w:r w:rsidRPr="00CC07F6">
        <w:rPr>
          <w:rFonts w:ascii="Times New Roman" w:hAnsi="Times New Roman" w:cs="Times New Roman"/>
        </w:rPr>
        <w:t xml:space="preserve">ically, the </w:t>
      </w:r>
      <w:r w:rsidRPr="00CC07F6">
        <w:rPr>
          <w:rFonts w:ascii="Times New Roman" w:hAnsi="Times New Roman" w:cs="Times New Roman"/>
          <w:i/>
        </w:rPr>
        <w:t>World Development Report</w:t>
      </w:r>
      <w:r w:rsidRPr="00CC07F6">
        <w:rPr>
          <w:rFonts w:ascii="Times New Roman" w:hAnsi="Times New Roman" w:cs="Times New Roman"/>
        </w:rPr>
        <w:t xml:space="preserve"> for the year 2011 was devoted to “Conflict, Security, and Development.” (World Bank 2011)</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Yet, as of the writing of this book, Africa is still the most unstable region of the world, and stability appears to be more elus</w:t>
      </w:r>
      <w:r w:rsidRPr="00CC07F6">
        <w:rPr>
          <w:rFonts w:ascii="Times New Roman" w:hAnsi="Times New Roman" w:cs="Times New Roman"/>
        </w:rPr>
        <w:t>ive than ever on the continent.</w:t>
      </w:r>
    </w:p>
    <w:p w:rsidR="00067CA9" w:rsidRPr="00CC07F6" w:rsidRDefault="008C5329" w:rsidP="00CC07F6">
      <w:pPr>
        <w:pStyle w:val="Heading2"/>
        <w:spacing w:before="0" w:line="360" w:lineRule="auto"/>
        <w:rPr>
          <w:rFonts w:ascii="Times New Roman" w:hAnsi="Times New Roman" w:cs="Times New Roman"/>
          <w:color w:val="auto"/>
          <w:sz w:val="24"/>
          <w:szCs w:val="24"/>
        </w:rPr>
      </w:pPr>
      <w:bookmarkStart w:id="1" w:name="political-stability-an-elusive-definitio"/>
      <w:r w:rsidRPr="00CC07F6">
        <w:rPr>
          <w:rFonts w:ascii="Times New Roman" w:hAnsi="Times New Roman" w:cs="Times New Roman"/>
          <w:color w:val="auto"/>
          <w:sz w:val="24"/>
          <w:szCs w:val="24"/>
        </w:rPr>
        <w:lastRenderedPageBreak/>
        <w:t>Political Stability: An Elusive Definition</w:t>
      </w:r>
      <w:bookmarkEnd w:id="1"/>
    </w:p>
    <w:p w:rsidR="00CC07F6" w:rsidRDefault="00CC07F6" w:rsidP="00CC07F6">
      <w:pPr>
        <w:pStyle w:val="FirstParagraph"/>
        <w:spacing w:before="0" w:after="0" w:line="360" w:lineRule="auto"/>
        <w:rPr>
          <w:rFonts w:ascii="Times New Roman" w:hAnsi="Times New Roman" w:cs="Times New Roman"/>
        </w:rPr>
      </w:pPr>
    </w:p>
    <w:p w:rsidR="00067CA9" w:rsidRPr="00CC07F6" w:rsidRDefault="008C5329" w:rsidP="00CC07F6">
      <w:pPr>
        <w:pStyle w:val="FirstParagraph"/>
        <w:spacing w:before="0" w:after="0" w:line="360" w:lineRule="auto"/>
        <w:rPr>
          <w:rFonts w:ascii="Times New Roman" w:hAnsi="Times New Roman" w:cs="Times New Roman"/>
        </w:rPr>
      </w:pPr>
      <w:r w:rsidRPr="00CC07F6">
        <w:rPr>
          <w:rFonts w:ascii="Times New Roman" w:hAnsi="Times New Roman" w:cs="Times New Roman"/>
        </w:rPr>
        <w:t>What exactly is political stability (or instability)? The definition and measurement of the concept of political stability (and/or its opposite, instability) remain controversial de</w:t>
      </w:r>
      <w:r w:rsidRPr="00CC07F6">
        <w:rPr>
          <w:rFonts w:ascii="Times New Roman" w:hAnsi="Times New Roman" w:cs="Times New Roman"/>
        </w:rPr>
        <w:t>spite the great efforts deployed by different scholars and international organizations on this issue over the years, and no one seems to be able to come up with a consensual definition and measurement yet. This situation led some authors to believe that “s</w:t>
      </w:r>
      <w:r w:rsidRPr="00CC07F6">
        <w:rPr>
          <w:rFonts w:ascii="Times New Roman" w:hAnsi="Times New Roman" w:cs="Times New Roman"/>
        </w:rPr>
        <w:t>tability cannot be quantified and that there are thus no degrees of stability”</w:t>
      </w:r>
      <w:r w:rsidR="00CC07F6">
        <w:rPr>
          <w:rFonts w:ascii="Times New Roman" w:hAnsi="Times New Roman" w:cs="Times New Roman"/>
        </w:rPr>
        <w:t xml:space="preserve"> </w:t>
      </w:r>
      <w:r w:rsidRPr="00CC07F6">
        <w:rPr>
          <w:rFonts w:ascii="Times New Roman" w:hAnsi="Times New Roman" w:cs="Times New Roman"/>
        </w:rPr>
        <w:t>(Dowding and Kimber 1983).</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An early formal definition proposed by Claude Ake in the 1970s simply states that “political stability is the regularity of the flow of political excha</w:t>
      </w:r>
      <w:r w:rsidRPr="00CC07F6">
        <w:rPr>
          <w:rFonts w:ascii="Times New Roman" w:hAnsi="Times New Roman" w:cs="Times New Roman"/>
        </w:rPr>
        <w:t>nges” (Ake 1975, 273). Unfortunately, no one (including the author himself) was able to build a cross-national and longitudinal database on political stability based on this definition. Thus, several scholars simply identify political stability with lack o</w:t>
      </w:r>
      <w:r w:rsidRPr="00CC07F6">
        <w:rPr>
          <w:rFonts w:ascii="Times New Roman" w:hAnsi="Times New Roman" w:cs="Times New Roman"/>
        </w:rPr>
        <w:t>f conflict or the ability of a political system to “prevent conflict” (Reynal-Querol 2002, 465), and use “conflicts” from the existing databases as the main indicators of “political instability” (See, for instance, Goldstone et al. 2010). Furthermore, othe</w:t>
      </w:r>
      <w:r w:rsidRPr="00CC07F6">
        <w:rPr>
          <w:rFonts w:ascii="Times New Roman" w:hAnsi="Times New Roman" w:cs="Times New Roman"/>
        </w:rPr>
        <w:t>r common measurements of political stability or instability are the frequencies of cabinet changes and regime duration (or regime change). The long list of authors who use this method include Alesina et al. (1996) in their investigation of the impacts of p</w:t>
      </w:r>
      <w:r w:rsidRPr="00CC07F6">
        <w:rPr>
          <w:rFonts w:ascii="Times New Roman" w:hAnsi="Times New Roman" w:cs="Times New Roman"/>
        </w:rPr>
        <w:t>olitical instability economic growth, Hegre et al. (2001) in their study on the association between regime type and national security, and Gates et al. (2006) in their examination of “how political institutional structures affect political instability.” St</w:t>
      </w:r>
      <w:r w:rsidRPr="00CC07F6">
        <w:rPr>
          <w:rFonts w:ascii="Times New Roman" w:hAnsi="Times New Roman" w:cs="Times New Roman"/>
        </w:rPr>
        <w:t>ill, a closer look at the concept of political instability “using 25 political instability indicators in an Exploratory Factor Analysis,” allow Richard Jong-A-Pin to suggest four dimensions of political instability: “(1) politically motivated violence, (2)</w:t>
      </w:r>
      <w:r w:rsidRPr="00CC07F6">
        <w:rPr>
          <w:rFonts w:ascii="Times New Roman" w:hAnsi="Times New Roman" w:cs="Times New Roman"/>
        </w:rPr>
        <w:t xml:space="preserve"> mass civil protest, (3) instability within the political regime, and (4) instability of the political regime.” (Jong-A-Pin 2009, 16)</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 xml:space="preserve">More recently, however, the World Bank and different authors adopt the definition and measurement of “Political Stability </w:t>
      </w:r>
      <w:r w:rsidRPr="00CC07F6">
        <w:rPr>
          <w:rFonts w:ascii="Times New Roman" w:hAnsi="Times New Roman" w:cs="Times New Roman"/>
        </w:rPr>
        <w:t xml:space="preserve">and Absence of Violence/Terrorism (PV)” by Kaufmann, Kraay, and Mastruzzi, as part of their work on the World Governance Indicators (WGI). (See World Bank 2016; and Kaufmann, Kraay, and Mastruzzi 2011) “Political Stability and Absence </w:t>
      </w:r>
      <w:r w:rsidRPr="00CC07F6">
        <w:rPr>
          <w:rFonts w:ascii="Times New Roman" w:hAnsi="Times New Roman" w:cs="Times New Roman"/>
        </w:rPr>
        <w:lastRenderedPageBreak/>
        <w:t>of Violence/Terrorism</w:t>
      </w:r>
      <w:r w:rsidRPr="00CC07F6">
        <w:rPr>
          <w:rFonts w:ascii="Times New Roman" w:hAnsi="Times New Roman" w:cs="Times New Roman"/>
        </w:rPr>
        <w:t xml:space="preserve"> (PV)” or simply “political stability” is here defined as “the likelihood that the government will be destabilized or overthrown by unconstitutional or violent means, including politically-motivated violence and terrorism. (Kaufmann, Kraay, and Mastruzzi 2</w:t>
      </w:r>
      <w:r w:rsidRPr="00CC07F6">
        <w:rPr>
          <w:rFonts w:ascii="Times New Roman" w:hAnsi="Times New Roman" w:cs="Times New Roman"/>
        </w:rPr>
        <w:t xml:space="preserve">011, 4) Most importantly, Kaufman et al.’s innovation in this project is </w:t>
      </w:r>
      <w:proofErr w:type="gramStart"/>
      <w:r w:rsidRPr="00CC07F6">
        <w:rPr>
          <w:rFonts w:ascii="Times New Roman" w:hAnsi="Times New Roman" w:cs="Times New Roman"/>
        </w:rPr>
        <w:t>to”rely</w:t>
      </w:r>
      <w:proofErr w:type="gramEnd"/>
      <w:r w:rsidRPr="00CC07F6">
        <w:rPr>
          <w:rFonts w:ascii="Times New Roman" w:hAnsi="Times New Roman" w:cs="Times New Roman"/>
        </w:rPr>
        <w:t xml:space="preserve"> exclusively on perceptions-based governance data sources." (Kaufmann, Kraay, and Mastruzzi 2011, 5) As they explain, “Our data sources include surveys of firms and households,</w:t>
      </w:r>
      <w:r w:rsidRPr="00CC07F6">
        <w:rPr>
          <w:rFonts w:ascii="Times New Roman" w:hAnsi="Times New Roman" w:cs="Times New Roman"/>
        </w:rPr>
        <w:t xml:space="preserve"> as well as the subjective assessments of a variety of commercial business information providers, non-governmental organizations, and a number of multilateral organizations and other public-sector bodies.” (Kaufmann, Kraay, and Mastruzzi 2011, 5)</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It is als</w:t>
      </w:r>
      <w:r w:rsidRPr="00CC07F6">
        <w:rPr>
          <w:rFonts w:ascii="Times New Roman" w:hAnsi="Times New Roman" w:cs="Times New Roman"/>
        </w:rPr>
        <w:t>o worth noting that “political stability” is considered by the authors as one of the “six dimensions of governance,” which include: “Voice and Accountability, Political Stability and Absence of Violence/Terrorism, Government Effectiveness, Regulatory Quali</w:t>
      </w:r>
      <w:r w:rsidRPr="00CC07F6">
        <w:rPr>
          <w:rFonts w:ascii="Times New Roman" w:hAnsi="Times New Roman" w:cs="Times New Roman"/>
        </w:rPr>
        <w:t>ty, Rule of Law, and Control of Corruption.” (Kaufmann, Kraay, and Mastruzzi 2011, 4)</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After comparing Kaufmann et al.’s definition and measurement of political stability with those of other scholars, we also decide to adopt the former’s definition and meas</w:t>
      </w:r>
      <w:r w:rsidRPr="00CC07F6">
        <w:rPr>
          <w:rFonts w:ascii="Times New Roman" w:hAnsi="Times New Roman" w:cs="Times New Roman"/>
        </w:rPr>
        <w:t>urement in this book for two main reasons. First, since the concept of stability is highly subjective, it makes sense to use the measurement technique based on intersubjectivity, which is commonly used in qualitative research methods.(Among many other refe</w:t>
      </w:r>
      <w:r w:rsidRPr="00CC07F6">
        <w:rPr>
          <w:rFonts w:ascii="Times New Roman" w:hAnsi="Times New Roman" w:cs="Times New Roman"/>
        </w:rPr>
        <w:t>rences, see Hollway and Jefferson 2000; Charmaz 2006) Second, using these definition and measurement, Kaufmann et al. are able to build and maintain a consistent database on political stability for most countries in the world since 1996, that can be access</w:t>
      </w:r>
      <w:r w:rsidRPr="00CC07F6">
        <w:rPr>
          <w:rFonts w:ascii="Times New Roman" w:hAnsi="Times New Roman" w:cs="Times New Roman"/>
        </w:rPr>
        <w:t>ed through the World Bank’s databank website.(World Bank 2016)</w:t>
      </w:r>
    </w:p>
    <w:p w:rsidR="00CC07F6" w:rsidRDefault="00CC07F6" w:rsidP="00CC07F6">
      <w:pPr>
        <w:pStyle w:val="Heading2"/>
        <w:spacing w:before="0" w:line="360" w:lineRule="auto"/>
        <w:rPr>
          <w:rFonts w:ascii="Times New Roman" w:hAnsi="Times New Roman" w:cs="Times New Roman"/>
          <w:color w:val="auto"/>
          <w:sz w:val="24"/>
          <w:szCs w:val="24"/>
        </w:rPr>
      </w:pPr>
      <w:bookmarkStart w:id="2" w:name="why-does-political-stability-matter"/>
    </w:p>
    <w:p w:rsidR="00067CA9" w:rsidRPr="00CC07F6" w:rsidRDefault="008C5329" w:rsidP="00CC07F6">
      <w:pPr>
        <w:pStyle w:val="Heading2"/>
        <w:spacing w:before="0" w:line="360" w:lineRule="auto"/>
        <w:rPr>
          <w:rFonts w:ascii="Times New Roman" w:hAnsi="Times New Roman" w:cs="Times New Roman"/>
          <w:color w:val="auto"/>
          <w:sz w:val="24"/>
          <w:szCs w:val="24"/>
        </w:rPr>
      </w:pPr>
      <w:r w:rsidRPr="00CC07F6">
        <w:rPr>
          <w:rFonts w:ascii="Times New Roman" w:hAnsi="Times New Roman" w:cs="Times New Roman"/>
          <w:color w:val="auto"/>
          <w:sz w:val="24"/>
          <w:szCs w:val="24"/>
        </w:rPr>
        <w:t>Why Does Political Stability Matter?</w:t>
      </w:r>
      <w:bookmarkEnd w:id="2"/>
    </w:p>
    <w:p w:rsidR="00CC07F6" w:rsidRDefault="00CC07F6" w:rsidP="00CC07F6">
      <w:pPr>
        <w:pStyle w:val="FirstParagraph"/>
        <w:spacing w:before="0" w:after="0" w:line="360" w:lineRule="auto"/>
        <w:rPr>
          <w:rFonts w:ascii="Times New Roman" w:hAnsi="Times New Roman" w:cs="Times New Roman"/>
        </w:rPr>
      </w:pPr>
    </w:p>
    <w:p w:rsidR="00067CA9" w:rsidRPr="00CC07F6" w:rsidRDefault="008C5329" w:rsidP="00CC07F6">
      <w:pPr>
        <w:pStyle w:val="FirstParagraph"/>
        <w:spacing w:before="0" w:after="0" w:line="360" w:lineRule="auto"/>
        <w:rPr>
          <w:rFonts w:ascii="Times New Roman" w:hAnsi="Times New Roman" w:cs="Times New Roman"/>
        </w:rPr>
      </w:pPr>
      <w:r w:rsidRPr="00CC07F6">
        <w:rPr>
          <w:rFonts w:ascii="Times New Roman" w:hAnsi="Times New Roman" w:cs="Times New Roman"/>
        </w:rPr>
        <w:t>Political scientists and policy makers’ concern with “political stability/instability,” also described as “political order/disorder,” started in the 1950s a</w:t>
      </w:r>
      <w:r w:rsidRPr="00CC07F6">
        <w:rPr>
          <w:rFonts w:ascii="Times New Roman" w:hAnsi="Times New Roman" w:cs="Times New Roman"/>
        </w:rPr>
        <w:t>nd 1960s, in the context of what Francis Fukuyama depicts as the “heydey of modernization theory” (Foreward in Huntington (1968), p. xi). However, it was the dramatic increase of conflicts at the end of Cold War that made “political stability/instablity” a</w:t>
      </w:r>
      <w:r w:rsidRPr="00CC07F6">
        <w:rPr>
          <w:rFonts w:ascii="Times New Roman" w:hAnsi="Times New Roman" w:cs="Times New Roman"/>
        </w:rPr>
        <w:t xml:space="preserve"> major concern of many scholars, policy makers, and development </w:t>
      </w:r>
      <w:r w:rsidRPr="00CC07F6">
        <w:rPr>
          <w:rFonts w:ascii="Times New Roman" w:hAnsi="Times New Roman" w:cs="Times New Roman"/>
        </w:rPr>
        <w:lastRenderedPageBreak/>
        <w:t xml:space="preserve">agencies. By this time, the concept of “political stability/instability” was widely adopted and that of “political order/disorder” dropped. But soon, other concepts, such as “failed state” or </w:t>
      </w:r>
      <w:r w:rsidRPr="00CC07F6">
        <w:rPr>
          <w:rFonts w:ascii="Times New Roman" w:hAnsi="Times New Roman" w:cs="Times New Roman"/>
        </w:rPr>
        <w:t>“state failure”, and “weak state” were also used and competed for awhile with that of “political stability/instability.”</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With a very few exceptions, every study on the relationship between political stability and economic performance finds a positive effec</w:t>
      </w:r>
      <w:r w:rsidRPr="00CC07F6">
        <w:rPr>
          <w:rFonts w:ascii="Times New Roman" w:hAnsi="Times New Roman" w:cs="Times New Roman"/>
        </w:rPr>
        <w:t>t of the former on the latter. In other words, lack of political stability or political instability (with its different forms and degrees, including political crisis and armed conflicts) is associated with poor economic and social development. The only exc</w:t>
      </w:r>
      <w:r w:rsidRPr="00CC07F6">
        <w:rPr>
          <w:rFonts w:ascii="Times New Roman" w:hAnsi="Times New Roman" w:cs="Times New Roman"/>
        </w:rPr>
        <w:t>eption we find in the literature so far is that of Campos and Nugent who assert that there is no evidence of a “causal and negative long-run relation between political instability and economic growth” (Campos and Nugent 2002, 157)</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In this sense, most of th</w:t>
      </w:r>
      <w:r w:rsidRPr="00CC07F6">
        <w:rPr>
          <w:rFonts w:ascii="Times New Roman" w:hAnsi="Times New Roman" w:cs="Times New Roman"/>
        </w:rPr>
        <w:t xml:space="preserve">e early studies establish the negative consequences of political instability on economic growth. According to Alesina et al.’s classical study, “political instability defined as a propensity for government change had a negative impact on growth.” (Alesina </w:t>
      </w:r>
      <w:r w:rsidRPr="00CC07F6">
        <w:rPr>
          <w:rFonts w:ascii="Times New Roman" w:hAnsi="Times New Roman" w:cs="Times New Roman"/>
        </w:rPr>
        <w:t xml:space="preserve">et al. 1996) In the same vein, Aisen and Veiga also find “higher degrees of political instability are associated with lower growth rates of GDP per capita.” (Aisen and Veiga 2011, 1) In addition, </w:t>
      </w:r>
      <w:proofErr w:type="gramStart"/>
      <w:r w:rsidRPr="00CC07F6">
        <w:rPr>
          <w:rFonts w:ascii="Times New Roman" w:hAnsi="Times New Roman" w:cs="Times New Roman"/>
        </w:rPr>
        <w:t>with regard to</w:t>
      </w:r>
      <w:proofErr w:type="gramEnd"/>
      <w:r w:rsidRPr="00CC07F6">
        <w:rPr>
          <w:rFonts w:ascii="Times New Roman" w:hAnsi="Times New Roman" w:cs="Times New Roman"/>
        </w:rPr>
        <w:t xml:space="preserve"> the “channels of transmissions,” they specify</w:t>
      </w:r>
      <w:r w:rsidRPr="00CC07F6">
        <w:rPr>
          <w:rFonts w:ascii="Times New Roman" w:hAnsi="Times New Roman" w:cs="Times New Roman"/>
        </w:rPr>
        <w:t xml:space="preserve"> that “political instability adversely affects growth by lowering the rates of productivity growth and, to a smaller degree, physical and human capital accumulation.” (Aisen and Veiga 2011, 1)</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Recent studies expand the negative impacts of political instabi</w:t>
      </w:r>
      <w:r w:rsidRPr="00CC07F6">
        <w:rPr>
          <w:rFonts w:ascii="Times New Roman" w:hAnsi="Times New Roman" w:cs="Times New Roman"/>
        </w:rPr>
        <w:t>lity on other economic and social indicators, such as foreign direct investment (FDI) (See for instance Brada, Kutan, and Yigit 2006; Phung 2017; and Geda and Yimer 2018), inflation (Aisen and Veiga 2006), food security (Deaton and Lipka 2015), social ineq</w:t>
      </w:r>
      <w:r w:rsidRPr="00CC07F6">
        <w:rPr>
          <w:rFonts w:ascii="Times New Roman" w:hAnsi="Times New Roman" w:cs="Times New Roman"/>
        </w:rPr>
        <w:t xml:space="preserve">uality and poverty (Roe and Siegel 2011). </w:t>
      </w:r>
      <w:proofErr w:type="gramStart"/>
      <w:r w:rsidRPr="00CC07F6">
        <w:rPr>
          <w:rFonts w:ascii="Times New Roman" w:hAnsi="Times New Roman" w:cs="Times New Roman"/>
        </w:rPr>
        <w:t>All of</w:t>
      </w:r>
      <w:proofErr w:type="gramEnd"/>
      <w:r w:rsidRPr="00CC07F6">
        <w:rPr>
          <w:rFonts w:ascii="Times New Roman" w:hAnsi="Times New Roman" w:cs="Times New Roman"/>
        </w:rPr>
        <w:t xml:space="preserve"> the authors who investigate the relationships between political stability and inflows of FDI agree with Brada et al. that while political stability “increase the volume of FDI inflows,” political instability</w:t>
      </w:r>
      <w:r w:rsidRPr="00CC07F6">
        <w:rPr>
          <w:rFonts w:ascii="Times New Roman" w:hAnsi="Times New Roman" w:cs="Times New Roman"/>
        </w:rPr>
        <w:t xml:space="preserve"> reduce their inflows (Brada, Kutan, and Yigit 2006, 649). Furthermore, Aisen and Veiga find that “</w:t>
      </w:r>
      <w:proofErr w:type="gramStart"/>
      <w:r w:rsidRPr="00CC07F6">
        <w:rPr>
          <w:rFonts w:ascii="Times New Roman" w:hAnsi="Times New Roman" w:cs="Times New Roman"/>
        </w:rPr>
        <w:t>a higher degree of</w:t>
      </w:r>
      <w:proofErr w:type="gramEnd"/>
      <w:r w:rsidRPr="00CC07F6">
        <w:rPr>
          <w:rFonts w:ascii="Times New Roman" w:hAnsi="Times New Roman" w:cs="Times New Roman"/>
        </w:rPr>
        <w:t xml:space="preserve"> political instability is associated with higher inflation,” which in turn </w:t>
      </w:r>
      <w:r w:rsidRPr="00CC07F6">
        <w:rPr>
          <w:rFonts w:ascii="Times New Roman" w:hAnsi="Times New Roman" w:cs="Times New Roman"/>
        </w:rPr>
        <w:lastRenderedPageBreak/>
        <w:t>“generates inefficiencies that reduce society’s welfare and econ</w:t>
      </w:r>
      <w:r w:rsidRPr="00CC07F6">
        <w:rPr>
          <w:rFonts w:ascii="Times New Roman" w:hAnsi="Times New Roman" w:cs="Times New Roman"/>
        </w:rPr>
        <w:t>omic growth.” (Aisen and Veiga 2006, 1379)</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Other recent studies also show the important role of political stability as an enabling factor that helps other economic factors to be more efficient. Thus, investigating the effects of foreign development assista</w:t>
      </w:r>
      <w:r w:rsidRPr="00CC07F6">
        <w:rPr>
          <w:rFonts w:ascii="Times New Roman" w:hAnsi="Times New Roman" w:cs="Times New Roman"/>
        </w:rPr>
        <w:t>nce on African economies, Cai et al. find that “international aid can promote economic growth in Africa, but the effectiveness of aid depends on countries’ political stability.” (Cai et al. 2018, 239)</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 xml:space="preserve">In sum, political stability is very important, because </w:t>
      </w:r>
      <w:r w:rsidRPr="00CC07F6">
        <w:rPr>
          <w:rFonts w:ascii="Times New Roman" w:hAnsi="Times New Roman" w:cs="Times New Roman"/>
        </w:rPr>
        <w:t>its absence is generally associated with a poor economic and social development in different countries.</w:t>
      </w:r>
    </w:p>
    <w:p w:rsidR="00CC07F6" w:rsidRDefault="00CC07F6" w:rsidP="00CC07F6">
      <w:pPr>
        <w:pStyle w:val="Heading2"/>
        <w:spacing w:before="0" w:line="360" w:lineRule="auto"/>
        <w:rPr>
          <w:rFonts w:ascii="Times New Roman" w:hAnsi="Times New Roman" w:cs="Times New Roman"/>
          <w:color w:val="auto"/>
          <w:sz w:val="24"/>
          <w:szCs w:val="24"/>
        </w:rPr>
      </w:pPr>
      <w:bookmarkStart w:id="3" w:name="approach-and-research-methods"/>
    </w:p>
    <w:p w:rsidR="00067CA9" w:rsidRDefault="008C5329" w:rsidP="00CC07F6">
      <w:pPr>
        <w:pStyle w:val="Heading2"/>
        <w:spacing w:before="0" w:line="360" w:lineRule="auto"/>
        <w:rPr>
          <w:rFonts w:ascii="Times New Roman" w:hAnsi="Times New Roman" w:cs="Times New Roman"/>
          <w:color w:val="auto"/>
          <w:sz w:val="24"/>
          <w:szCs w:val="24"/>
        </w:rPr>
      </w:pPr>
      <w:r w:rsidRPr="00CC07F6">
        <w:rPr>
          <w:rFonts w:ascii="Times New Roman" w:hAnsi="Times New Roman" w:cs="Times New Roman"/>
          <w:color w:val="auto"/>
          <w:sz w:val="24"/>
          <w:szCs w:val="24"/>
        </w:rPr>
        <w:t>Approach and Research Methods</w:t>
      </w:r>
      <w:bookmarkEnd w:id="3"/>
    </w:p>
    <w:p w:rsidR="00CC07F6" w:rsidRPr="00CC07F6" w:rsidRDefault="00CC07F6" w:rsidP="00CC07F6">
      <w:pPr>
        <w:pStyle w:val="BodyText"/>
      </w:pPr>
    </w:p>
    <w:p w:rsidR="00067CA9" w:rsidRPr="00CC07F6" w:rsidRDefault="008C5329" w:rsidP="00CC07F6">
      <w:pPr>
        <w:pStyle w:val="Compact"/>
        <w:numPr>
          <w:ilvl w:val="0"/>
          <w:numId w:val="3"/>
        </w:numPr>
        <w:spacing w:before="0" w:after="0" w:line="360" w:lineRule="auto"/>
        <w:rPr>
          <w:rFonts w:ascii="Times New Roman" w:hAnsi="Times New Roman" w:cs="Times New Roman"/>
        </w:rPr>
      </w:pPr>
      <w:r w:rsidRPr="00CC07F6">
        <w:rPr>
          <w:rFonts w:ascii="Times New Roman" w:hAnsi="Times New Roman" w:cs="Times New Roman"/>
        </w:rPr>
        <w:t>The Challenges in analyzing political stability</w:t>
      </w:r>
    </w:p>
    <w:p w:rsidR="00067CA9" w:rsidRPr="00CC07F6" w:rsidRDefault="008C5329" w:rsidP="00CC07F6">
      <w:pPr>
        <w:numPr>
          <w:ilvl w:val="0"/>
          <w:numId w:val="4"/>
        </w:numPr>
        <w:spacing w:after="0" w:line="360" w:lineRule="auto"/>
        <w:rPr>
          <w:rFonts w:ascii="Times New Roman" w:hAnsi="Times New Roman" w:cs="Times New Roman"/>
        </w:rPr>
      </w:pPr>
      <w:r w:rsidRPr="00CC07F6">
        <w:rPr>
          <w:rFonts w:ascii="Times New Roman" w:hAnsi="Times New Roman" w:cs="Times New Roman"/>
        </w:rPr>
        <w:t>We need to analyze political stability, instability and crisis in terms of</w:t>
      </w:r>
      <w:r w:rsidRPr="00CC07F6">
        <w:rPr>
          <w:rFonts w:ascii="Times New Roman" w:hAnsi="Times New Roman" w:cs="Times New Roman"/>
        </w:rPr>
        <w:t xml:space="preserve"> conflict, i.e. as different stages in the “curve of conflict” within a given society.</w:t>
      </w:r>
    </w:p>
    <w:p w:rsidR="00067CA9" w:rsidRPr="00CC07F6" w:rsidRDefault="008C5329" w:rsidP="00CC07F6">
      <w:pPr>
        <w:numPr>
          <w:ilvl w:val="0"/>
          <w:numId w:val="4"/>
        </w:numPr>
        <w:spacing w:after="0" w:line="360" w:lineRule="auto"/>
        <w:rPr>
          <w:rFonts w:ascii="Times New Roman" w:hAnsi="Times New Roman" w:cs="Times New Roman"/>
        </w:rPr>
      </w:pPr>
      <w:r w:rsidRPr="00CC07F6">
        <w:rPr>
          <w:rFonts w:ascii="Times New Roman" w:hAnsi="Times New Roman" w:cs="Times New Roman"/>
        </w:rPr>
        <w:t>As a stage of conflict, and in application of what we have learned for the analysis of conflict (See my book, The Political Crisis of March 2009), the escalations and de</w:t>
      </w:r>
      <w:r w:rsidRPr="00CC07F6">
        <w:rPr>
          <w:rFonts w:ascii="Times New Roman" w:hAnsi="Times New Roman" w:cs="Times New Roman"/>
        </w:rPr>
        <w:t>escalations from political stability to instability and crisis depend on two factors:</w:t>
      </w:r>
    </w:p>
    <w:p w:rsidR="00067CA9" w:rsidRPr="00CC07F6" w:rsidRDefault="008C5329" w:rsidP="00CC07F6">
      <w:pPr>
        <w:pStyle w:val="Compact"/>
        <w:numPr>
          <w:ilvl w:val="0"/>
          <w:numId w:val="5"/>
        </w:numPr>
        <w:spacing w:before="0" w:after="0" w:line="360" w:lineRule="auto"/>
        <w:rPr>
          <w:rFonts w:ascii="Times New Roman" w:hAnsi="Times New Roman" w:cs="Times New Roman"/>
        </w:rPr>
      </w:pPr>
      <w:r w:rsidRPr="00CC07F6">
        <w:rPr>
          <w:rFonts w:ascii="Times New Roman" w:hAnsi="Times New Roman" w:cs="Times New Roman"/>
        </w:rPr>
        <w:t>conditions (or contexts of the conflict),</w:t>
      </w:r>
    </w:p>
    <w:p w:rsidR="00067CA9" w:rsidRPr="00CC07F6" w:rsidRDefault="008C5329" w:rsidP="00CC07F6">
      <w:pPr>
        <w:numPr>
          <w:ilvl w:val="0"/>
          <w:numId w:val="5"/>
        </w:numPr>
        <w:spacing w:after="0" w:line="360" w:lineRule="auto"/>
        <w:rPr>
          <w:rFonts w:ascii="Times New Roman" w:hAnsi="Times New Roman" w:cs="Times New Roman"/>
        </w:rPr>
      </w:pPr>
      <w:r w:rsidRPr="00CC07F6">
        <w:rPr>
          <w:rFonts w:ascii="Times New Roman" w:hAnsi="Times New Roman" w:cs="Times New Roman"/>
        </w:rPr>
        <w:t>triggers (which include behaviors, tactics and strategies of the actors in the conflict)</w:t>
      </w:r>
    </w:p>
    <w:p w:rsidR="00067CA9" w:rsidRPr="00CC07F6" w:rsidRDefault="008C5329" w:rsidP="00CC07F6">
      <w:pPr>
        <w:numPr>
          <w:ilvl w:val="0"/>
          <w:numId w:val="5"/>
        </w:numPr>
        <w:spacing w:after="0" w:line="360" w:lineRule="auto"/>
        <w:rPr>
          <w:rFonts w:ascii="Times New Roman" w:hAnsi="Times New Roman" w:cs="Times New Roman"/>
        </w:rPr>
      </w:pPr>
      <w:r w:rsidRPr="00CC07F6">
        <w:rPr>
          <w:rFonts w:ascii="Times New Roman" w:hAnsi="Times New Roman" w:cs="Times New Roman"/>
        </w:rPr>
        <w:t>The need to use a “</w:t>
      </w:r>
      <w:r w:rsidRPr="00CC07F6">
        <w:rPr>
          <w:rFonts w:ascii="Times New Roman" w:hAnsi="Times New Roman" w:cs="Times New Roman"/>
        </w:rPr>
        <w:t>mixed methods research” as defined by John Creswell</w:t>
      </w:r>
    </w:p>
    <w:p w:rsidR="00067CA9" w:rsidRPr="00CC07F6" w:rsidRDefault="008C5329" w:rsidP="00CC07F6">
      <w:pPr>
        <w:numPr>
          <w:ilvl w:val="0"/>
          <w:numId w:val="5"/>
        </w:numPr>
        <w:spacing w:after="0" w:line="360" w:lineRule="auto"/>
        <w:rPr>
          <w:rFonts w:ascii="Times New Roman" w:hAnsi="Times New Roman" w:cs="Times New Roman"/>
        </w:rPr>
      </w:pPr>
      <w:r w:rsidRPr="00CC07F6">
        <w:rPr>
          <w:rFonts w:ascii="Times New Roman" w:hAnsi="Times New Roman" w:cs="Times New Roman"/>
        </w:rPr>
        <w:t>The design of the “mixed methods research”</w:t>
      </w:r>
    </w:p>
    <w:p w:rsidR="00067CA9" w:rsidRPr="00CC07F6" w:rsidRDefault="008C5329" w:rsidP="00CC07F6">
      <w:pPr>
        <w:numPr>
          <w:ilvl w:val="0"/>
          <w:numId w:val="5"/>
        </w:numPr>
        <w:spacing w:after="0" w:line="360" w:lineRule="auto"/>
        <w:rPr>
          <w:rFonts w:ascii="Times New Roman" w:hAnsi="Times New Roman" w:cs="Times New Roman"/>
        </w:rPr>
      </w:pPr>
      <w:r w:rsidRPr="00CC07F6">
        <w:rPr>
          <w:rFonts w:ascii="Times New Roman" w:hAnsi="Times New Roman" w:cs="Times New Roman"/>
        </w:rPr>
        <w:t>A quantitative research method to identify the major factors influencing political stability, instability and crisis</w:t>
      </w:r>
    </w:p>
    <w:p w:rsidR="00067CA9" w:rsidRPr="00CC07F6" w:rsidRDefault="008C5329" w:rsidP="00CC07F6">
      <w:pPr>
        <w:numPr>
          <w:ilvl w:val="0"/>
          <w:numId w:val="5"/>
        </w:numPr>
        <w:spacing w:after="0" w:line="360" w:lineRule="auto"/>
        <w:rPr>
          <w:rFonts w:ascii="Times New Roman" w:hAnsi="Times New Roman" w:cs="Times New Roman"/>
        </w:rPr>
      </w:pPr>
      <w:r w:rsidRPr="00CC07F6">
        <w:rPr>
          <w:rFonts w:ascii="Times New Roman" w:hAnsi="Times New Roman" w:cs="Times New Roman"/>
        </w:rPr>
        <w:t>A qualitative research method to identify th</w:t>
      </w:r>
      <w:r w:rsidRPr="00CC07F6">
        <w:rPr>
          <w:rFonts w:ascii="Times New Roman" w:hAnsi="Times New Roman" w:cs="Times New Roman"/>
        </w:rPr>
        <w:t>e major triggers leading to the escalation (or deescalation) from political stability, instability and crisis</w:t>
      </w:r>
    </w:p>
    <w:p w:rsidR="00067CA9" w:rsidRPr="00CC07F6" w:rsidRDefault="008C5329" w:rsidP="00CC07F6">
      <w:pPr>
        <w:numPr>
          <w:ilvl w:val="0"/>
          <w:numId w:val="5"/>
        </w:numPr>
        <w:spacing w:after="0" w:line="360" w:lineRule="auto"/>
        <w:rPr>
          <w:rFonts w:ascii="Times New Roman" w:hAnsi="Times New Roman" w:cs="Times New Roman"/>
        </w:rPr>
      </w:pPr>
      <w:r w:rsidRPr="00CC07F6">
        <w:rPr>
          <w:rFonts w:ascii="Times New Roman" w:hAnsi="Times New Roman" w:cs="Times New Roman"/>
        </w:rPr>
        <w:t xml:space="preserve">Case study methods to illustrate how conditions and triggers contribute to the escalation (or deescalation) from political stability, instability </w:t>
      </w:r>
      <w:r w:rsidRPr="00CC07F6">
        <w:rPr>
          <w:rFonts w:ascii="Times New Roman" w:hAnsi="Times New Roman" w:cs="Times New Roman"/>
        </w:rPr>
        <w:t>and crisis in some countries</w:t>
      </w:r>
    </w:p>
    <w:p w:rsidR="00067CA9" w:rsidRPr="00CC07F6" w:rsidRDefault="008C5329" w:rsidP="00CC07F6">
      <w:pPr>
        <w:pStyle w:val="Heading2"/>
        <w:spacing w:before="0" w:line="360" w:lineRule="auto"/>
        <w:rPr>
          <w:rFonts w:ascii="Times New Roman" w:hAnsi="Times New Roman" w:cs="Times New Roman"/>
          <w:color w:val="auto"/>
          <w:sz w:val="24"/>
          <w:szCs w:val="24"/>
        </w:rPr>
      </w:pPr>
      <w:bookmarkStart w:id="4" w:name="the-argument-of-the-book"/>
      <w:r w:rsidRPr="00CC07F6">
        <w:rPr>
          <w:rFonts w:ascii="Times New Roman" w:hAnsi="Times New Roman" w:cs="Times New Roman"/>
          <w:color w:val="auto"/>
          <w:sz w:val="24"/>
          <w:szCs w:val="24"/>
        </w:rPr>
        <w:lastRenderedPageBreak/>
        <w:t>The Argument of the Book</w:t>
      </w:r>
      <w:bookmarkEnd w:id="4"/>
    </w:p>
    <w:p w:rsidR="00CC07F6" w:rsidRDefault="00CC07F6" w:rsidP="00CC07F6">
      <w:pPr>
        <w:pStyle w:val="FirstParagraph"/>
        <w:spacing w:before="0" w:after="0" w:line="360" w:lineRule="auto"/>
        <w:rPr>
          <w:rFonts w:ascii="Times New Roman" w:hAnsi="Times New Roman" w:cs="Times New Roman"/>
        </w:rPr>
      </w:pPr>
    </w:p>
    <w:p w:rsidR="00067CA9" w:rsidRPr="00CC07F6" w:rsidRDefault="008C5329" w:rsidP="00CC07F6">
      <w:pPr>
        <w:pStyle w:val="FirstParagraph"/>
        <w:spacing w:before="0" w:after="0" w:line="360" w:lineRule="auto"/>
        <w:rPr>
          <w:rFonts w:ascii="Times New Roman" w:hAnsi="Times New Roman" w:cs="Times New Roman"/>
        </w:rPr>
      </w:pPr>
      <w:r w:rsidRPr="00CC07F6">
        <w:rPr>
          <w:rFonts w:ascii="Times New Roman" w:hAnsi="Times New Roman" w:cs="Times New Roman"/>
        </w:rPr>
        <w:t xml:space="preserve">The main objective of this book is to identify the conditions or determinants of political instability, along with the </w:t>
      </w:r>
      <w:proofErr w:type="gramStart"/>
      <w:r w:rsidRPr="00CC07F6">
        <w:rPr>
          <w:rFonts w:ascii="Times New Roman" w:hAnsi="Times New Roman" w:cs="Times New Roman"/>
        </w:rPr>
        <w:t>actors</w:t>
      </w:r>
      <w:proofErr w:type="gramEnd"/>
      <w:r w:rsidRPr="00CC07F6">
        <w:rPr>
          <w:rFonts w:ascii="Times New Roman" w:hAnsi="Times New Roman" w:cs="Times New Roman"/>
        </w:rPr>
        <w:t xml:space="preserve"> behaviors that trigger or escalate conflicts, considered to be the main sour</w:t>
      </w:r>
      <w:r w:rsidRPr="00CC07F6">
        <w:rPr>
          <w:rFonts w:ascii="Times New Roman" w:hAnsi="Times New Roman" w:cs="Times New Roman"/>
        </w:rPr>
        <w:t>ce of political instability.</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 xml:space="preserve">In a </w:t>
      </w:r>
      <w:proofErr w:type="spellStart"/>
      <w:r w:rsidRPr="00CC07F6">
        <w:rPr>
          <w:rFonts w:ascii="Times New Roman" w:hAnsi="Times New Roman" w:cs="Times New Roman"/>
        </w:rPr>
        <w:t>nuttshell</w:t>
      </w:r>
      <w:proofErr w:type="spellEnd"/>
      <w:r w:rsidRPr="00CC07F6">
        <w:rPr>
          <w:rFonts w:ascii="Times New Roman" w:hAnsi="Times New Roman" w:cs="Times New Roman"/>
        </w:rPr>
        <w:t>, the argument that will be developped throughout the book is that: - Political stability is elusive for most African countries, because of the existence of persistent conditions that are favorable for the emergen</w:t>
      </w:r>
      <w:r w:rsidRPr="00CC07F6">
        <w:rPr>
          <w:rFonts w:ascii="Times New Roman" w:hAnsi="Times New Roman" w:cs="Times New Roman"/>
        </w:rPr>
        <w:t>ce and escalation of conflicts in those countries. - In addition, instead of descalting conflicts the behaviors of most actors on these African countries contribute also to the emergence and escalation of conflict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The conditions of the emergence and esca</w:t>
      </w:r>
      <w:r w:rsidRPr="00CC07F6">
        <w:rPr>
          <w:rFonts w:ascii="Times New Roman" w:hAnsi="Times New Roman" w:cs="Times New Roman"/>
        </w:rPr>
        <w:t>lation of conflicts include mixed or inconsistent regimes combining the features of democracy and autocracy, low level of development,</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The most common actors’ behaviors that create and escalate conflicts are the adoption of competitive conflict strategy,</w:t>
      </w:r>
    </w:p>
    <w:p w:rsidR="00CC07F6" w:rsidRDefault="00CC07F6" w:rsidP="00CC07F6">
      <w:pPr>
        <w:pStyle w:val="Heading2"/>
        <w:spacing w:before="0" w:line="360" w:lineRule="auto"/>
        <w:rPr>
          <w:rFonts w:ascii="Times New Roman" w:hAnsi="Times New Roman" w:cs="Times New Roman"/>
          <w:color w:val="auto"/>
          <w:sz w:val="24"/>
          <w:szCs w:val="24"/>
        </w:rPr>
      </w:pPr>
      <w:bookmarkStart w:id="5" w:name="the-plan-of-the-book"/>
    </w:p>
    <w:p w:rsidR="00067CA9" w:rsidRPr="00CC07F6" w:rsidRDefault="008C5329" w:rsidP="00CC07F6">
      <w:pPr>
        <w:pStyle w:val="Heading2"/>
        <w:spacing w:before="0" w:line="360" w:lineRule="auto"/>
        <w:rPr>
          <w:rFonts w:ascii="Times New Roman" w:hAnsi="Times New Roman" w:cs="Times New Roman"/>
          <w:color w:val="auto"/>
          <w:sz w:val="24"/>
          <w:szCs w:val="24"/>
        </w:rPr>
      </w:pPr>
      <w:r w:rsidRPr="00CC07F6">
        <w:rPr>
          <w:rFonts w:ascii="Times New Roman" w:hAnsi="Times New Roman" w:cs="Times New Roman"/>
          <w:color w:val="auto"/>
          <w:sz w:val="24"/>
          <w:szCs w:val="24"/>
        </w:rPr>
        <w:t>T</w:t>
      </w:r>
      <w:r w:rsidRPr="00CC07F6">
        <w:rPr>
          <w:rFonts w:ascii="Times New Roman" w:hAnsi="Times New Roman" w:cs="Times New Roman"/>
          <w:color w:val="auto"/>
          <w:sz w:val="24"/>
          <w:szCs w:val="24"/>
        </w:rPr>
        <w:t>he Plan of the Book</w:t>
      </w:r>
      <w:bookmarkEnd w:id="5"/>
    </w:p>
    <w:p w:rsidR="00067CA9" w:rsidRPr="00CC07F6" w:rsidRDefault="008C5329" w:rsidP="00CC07F6">
      <w:pPr>
        <w:pStyle w:val="FirstParagraph"/>
        <w:spacing w:before="0" w:after="0" w:line="360" w:lineRule="auto"/>
        <w:rPr>
          <w:rFonts w:ascii="Times New Roman" w:hAnsi="Times New Roman" w:cs="Times New Roman"/>
        </w:rPr>
      </w:pPr>
      <w:r w:rsidRPr="00CC07F6">
        <w:rPr>
          <w:rFonts w:ascii="Times New Roman" w:hAnsi="Times New Roman" w:cs="Times New Roman"/>
        </w:rPr>
        <w:t>Part I - Introduction</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 xml:space="preserve">Chapter 1 - Political Stability: What is it and Why </w:t>
      </w:r>
      <w:proofErr w:type="gramStart"/>
      <w:r w:rsidRPr="00CC07F6">
        <w:rPr>
          <w:rFonts w:ascii="Times New Roman" w:hAnsi="Times New Roman" w:cs="Times New Roman"/>
        </w:rPr>
        <w:t>it</w:t>
      </w:r>
      <w:proofErr w:type="gramEnd"/>
      <w:r w:rsidRPr="00CC07F6">
        <w:rPr>
          <w:rFonts w:ascii="Times New Roman" w:hAnsi="Times New Roman" w:cs="Times New Roman"/>
        </w:rPr>
        <w:t xml:space="preserve"> Matter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2 - Political Stability and Instability Around the World Since the End of the Cold War: Descriptive Statistics</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Part II - The Conditions of Pol</w:t>
      </w:r>
      <w:r w:rsidRPr="00CC07F6">
        <w:rPr>
          <w:rFonts w:ascii="Times New Roman" w:hAnsi="Times New Roman" w:cs="Times New Roman"/>
        </w:rPr>
        <w:t>itical Stability, Instability and Crisis in Post-Cold War Africa</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3 - Governance and Political Instability and Crisi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4 - Political Conditions of Political Instability and Crisi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5 - Economic and Social Conditions of Political Instab</w:t>
      </w:r>
      <w:r w:rsidRPr="00CC07F6">
        <w:rPr>
          <w:rFonts w:ascii="Times New Roman" w:hAnsi="Times New Roman" w:cs="Times New Roman"/>
        </w:rPr>
        <w:t>ility and Crisi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6 - Cultural, Religious, and Geographic Conditions Political Instability and Crisis</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Part III - The Triggers of Political Instability and Crisis in Post-Cold War Africa</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7 - Electoral Processes and Political Instability and C</w:t>
      </w:r>
      <w:r w:rsidRPr="00CC07F6">
        <w:rPr>
          <w:rFonts w:ascii="Times New Roman" w:hAnsi="Times New Roman" w:cs="Times New Roman"/>
        </w:rPr>
        <w:t>risi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8 - Politics of Exclusion and Political Instability and Crisis</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lastRenderedPageBreak/>
        <w:t>Chapter 9 - Autocratization and Political Instability and Crisis</w:t>
      </w:r>
    </w:p>
    <w:p w:rsidR="00CC07F6" w:rsidRDefault="00CC07F6" w:rsidP="00CC07F6">
      <w:pPr>
        <w:pStyle w:val="BodyText"/>
        <w:spacing w:before="0" w:after="0" w:line="360" w:lineRule="auto"/>
        <w:rPr>
          <w:rFonts w:ascii="Times New Roman" w:hAnsi="Times New Roman" w:cs="Times New Roman"/>
        </w:rPr>
      </w:pP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Part IV - Case Studies and Conclusion</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10 - Madagascar</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11 - Mali</w:t>
      </w:r>
    </w:p>
    <w:p w:rsidR="00067CA9" w:rsidRPr="00CC07F6" w:rsidRDefault="008C5329" w:rsidP="00CC07F6">
      <w:pPr>
        <w:pStyle w:val="BodyText"/>
        <w:spacing w:before="0" w:after="0" w:line="360" w:lineRule="auto"/>
        <w:rPr>
          <w:rFonts w:ascii="Times New Roman" w:hAnsi="Times New Roman" w:cs="Times New Roman"/>
        </w:rPr>
      </w:pPr>
      <w:r w:rsidRPr="00CC07F6">
        <w:rPr>
          <w:rFonts w:ascii="Times New Roman" w:hAnsi="Times New Roman" w:cs="Times New Roman"/>
        </w:rPr>
        <w:t>Chapter 12 - Botswana</w:t>
      </w:r>
    </w:p>
    <w:p w:rsidR="00CC07F6" w:rsidRDefault="00CC07F6" w:rsidP="00CC07F6">
      <w:pPr>
        <w:pStyle w:val="Heading2"/>
        <w:spacing w:before="0" w:line="360" w:lineRule="auto"/>
        <w:rPr>
          <w:rFonts w:ascii="Times New Roman" w:hAnsi="Times New Roman" w:cs="Times New Roman"/>
          <w:color w:val="auto"/>
          <w:sz w:val="24"/>
          <w:szCs w:val="24"/>
        </w:rPr>
      </w:pPr>
      <w:bookmarkStart w:id="6" w:name="references"/>
    </w:p>
    <w:p w:rsidR="00067CA9" w:rsidRPr="00CC07F6" w:rsidRDefault="008C5329" w:rsidP="00CC07F6">
      <w:pPr>
        <w:pStyle w:val="Heading2"/>
        <w:spacing w:before="0" w:line="360" w:lineRule="auto"/>
        <w:rPr>
          <w:rFonts w:ascii="Times New Roman" w:hAnsi="Times New Roman" w:cs="Times New Roman"/>
          <w:color w:val="auto"/>
          <w:sz w:val="24"/>
          <w:szCs w:val="24"/>
        </w:rPr>
      </w:pPr>
      <w:r w:rsidRPr="00CC07F6">
        <w:rPr>
          <w:rFonts w:ascii="Times New Roman" w:hAnsi="Times New Roman" w:cs="Times New Roman"/>
          <w:color w:val="auto"/>
          <w:sz w:val="24"/>
          <w:szCs w:val="24"/>
        </w:rPr>
        <w:t>References</w:t>
      </w:r>
      <w:bookmarkEnd w:id="6"/>
    </w:p>
    <w:p w:rsidR="00067CA9" w:rsidRPr="00CC07F6" w:rsidRDefault="008C5329" w:rsidP="00CC07F6">
      <w:pPr>
        <w:pStyle w:val="Bibliography"/>
        <w:spacing w:after="0" w:line="360" w:lineRule="auto"/>
        <w:rPr>
          <w:rFonts w:ascii="Times New Roman" w:hAnsi="Times New Roman" w:cs="Times New Roman"/>
        </w:rPr>
      </w:pPr>
      <w:bookmarkStart w:id="7" w:name="ref-africanunionConstitutiveActAfrican20"/>
      <w:bookmarkStart w:id="8" w:name="refs"/>
      <w:r w:rsidRPr="00CC07F6">
        <w:rPr>
          <w:rFonts w:ascii="Times New Roman" w:hAnsi="Times New Roman" w:cs="Times New Roman"/>
        </w:rPr>
        <w:t>African Union. 2000. “Constitutive Act of the African Union.”</w:t>
      </w:r>
    </w:p>
    <w:p w:rsidR="00067CA9" w:rsidRPr="00CC07F6" w:rsidRDefault="008C5329" w:rsidP="00CC07F6">
      <w:pPr>
        <w:pStyle w:val="Bibliography"/>
        <w:spacing w:after="0" w:line="360" w:lineRule="auto"/>
        <w:rPr>
          <w:rFonts w:ascii="Times New Roman" w:hAnsi="Times New Roman" w:cs="Times New Roman"/>
        </w:rPr>
      </w:pPr>
      <w:bookmarkStart w:id="9" w:name="ref-aisenDoesPoliticalInstability2006"/>
      <w:bookmarkEnd w:id="7"/>
      <w:r w:rsidRPr="00CC07F6">
        <w:rPr>
          <w:rFonts w:ascii="Times New Roman" w:hAnsi="Times New Roman" w:cs="Times New Roman"/>
        </w:rPr>
        <w:t xml:space="preserve">Aisen, Ari, and Francisco Jose Veiga. 2006. “Does Political Instability Lead to Higher Inflation? A Panel Data Analysis.” </w:t>
      </w:r>
      <w:r w:rsidRPr="00CC07F6">
        <w:rPr>
          <w:rFonts w:ascii="Times New Roman" w:hAnsi="Times New Roman" w:cs="Times New Roman"/>
          <w:i/>
        </w:rPr>
        <w:t>Journal of Money, Credit, and Banking</w:t>
      </w:r>
      <w:r w:rsidRPr="00CC07F6">
        <w:rPr>
          <w:rFonts w:ascii="Times New Roman" w:hAnsi="Times New Roman" w:cs="Times New Roman"/>
        </w:rPr>
        <w:t xml:space="preserve"> 38 (5): 1379–89. </w:t>
      </w:r>
      <w:hyperlink r:id="rId7">
        <w:r w:rsidRPr="00CC07F6">
          <w:rPr>
            <w:rStyle w:val="Hyperlink"/>
            <w:rFonts w:ascii="Times New Roman" w:hAnsi="Times New Roman" w:cs="Times New Roman"/>
            <w:color w:val="auto"/>
          </w:rPr>
          <w:t>https://doi.org/10.1353/mcb.2006.0064</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10" w:name="ref-aisenHowDoesPolitical2011"/>
      <w:bookmarkEnd w:id="9"/>
      <w:r w:rsidRPr="00CC07F6">
        <w:rPr>
          <w:rFonts w:ascii="Times New Roman" w:hAnsi="Times New Roman" w:cs="Times New Roman"/>
        </w:rPr>
        <w:t xml:space="preserve">Aisen, Ari, and Francisco José Veiga. 2011. “How Does Political Instability Affect Economic Growth?” IMF Working Paper WP/11/12. Washington, D.C.: International Monetary Fund. </w:t>
      </w:r>
      <w:hyperlink r:id="rId8">
        <w:r w:rsidRPr="00CC07F6">
          <w:rPr>
            <w:rStyle w:val="Hyperlink"/>
            <w:rFonts w:ascii="Times New Roman" w:hAnsi="Times New Roman" w:cs="Times New Roman"/>
            <w:color w:val="auto"/>
          </w:rPr>
          <w:t>https://doi.org/10.1016/j.ejpoleco.2012.11.001</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11" w:name="ref-akeDefinitionPoliticalStability1975"/>
      <w:bookmarkEnd w:id="10"/>
      <w:r w:rsidRPr="00CC07F6">
        <w:rPr>
          <w:rFonts w:ascii="Times New Roman" w:hAnsi="Times New Roman" w:cs="Times New Roman"/>
        </w:rPr>
        <w:t xml:space="preserve">Ake, Claude. 1975. “A Definition of Political Stability.” </w:t>
      </w:r>
      <w:r w:rsidRPr="00CC07F6">
        <w:rPr>
          <w:rFonts w:ascii="Times New Roman" w:hAnsi="Times New Roman" w:cs="Times New Roman"/>
          <w:i/>
        </w:rPr>
        <w:t>Comparative Politics</w:t>
      </w:r>
      <w:r w:rsidRPr="00CC07F6">
        <w:rPr>
          <w:rFonts w:ascii="Times New Roman" w:hAnsi="Times New Roman" w:cs="Times New Roman"/>
        </w:rPr>
        <w:t xml:space="preserve"> 7 (2): 271–83.</w:t>
      </w:r>
    </w:p>
    <w:p w:rsidR="00067CA9" w:rsidRPr="00CC07F6" w:rsidRDefault="008C5329" w:rsidP="00CC07F6">
      <w:pPr>
        <w:pStyle w:val="Bibliography"/>
        <w:spacing w:after="0" w:line="360" w:lineRule="auto"/>
        <w:rPr>
          <w:rFonts w:ascii="Times New Roman" w:hAnsi="Times New Roman" w:cs="Times New Roman"/>
        </w:rPr>
      </w:pPr>
      <w:bookmarkStart w:id="12" w:name="ref-alesinaPoliticalInstabilityEconomic1"/>
      <w:bookmarkEnd w:id="11"/>
      <w:r w:rsidRPr="00CC07F6">
        <w:rPr>
          <w:rFonts w:ascii="Times New Roman" w:hAnsi="Times New Roman" w:cs="Times New Roman"/>
        </w:rPr>
        <w:t>Alesina, Alberto, Sule Özler, Nouriel Roubini, an</w:t>
      </w:r>
      <w:r w:rsidRPr="00CC07F6">
        <w:rPr>
          <w:rFonts w:ascii="Times New Roman" w:hAnsi="Times New Roman" w:cs="Times New Roman"/>
        </w:rPr>
        <w:t xml:space="preserve">d Phillip Swagel. 1996. “Political Instability and Economic Growth.” </w:t>
      </w:r>
      <w:r w:rsidRPr="00CC07F6">
        <w:rPr>
          <w:rFonts w:ascii="Times New Roman" w:hAnsi="Times New Roman" w:cs="Times New Roman"/>
          <w:i/>
        </w:rPr>
        <w:t>Journal of Economic Growth</w:t>
      </w:r>
      <w:r w:rsidRPr="00CC07F6">
        <w:rPr>
          <w:rFonts w:ascii="Times New Roman" w:hAnsi="Times New Roman" w:cs="Times New Roman"/>
        </w:rPr>
        <w:t xml:space="preserve"> 1 (2): 189–211. </w:t>
      </w:r>
      <w:hyperlink r:id="rId9">
        <w:r w:rsidRPr="00CC07F6">
          <w:rPr>
            <w:rStyle w:val="Hyperlink"/>
            <w:rFonts w:ascii="Times New Roman" w:hAnsi="Times New Roman" w:cs="Times New Roman"/>
            <w:color w:val="auto"/>
          </w:rPr>
          <w:t>https://doi.org/10.1007/BF00138862</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13" w:name="ref-bradaEffectsTransitionPolitical2006"/>
      <w:bookmarkEnd w:id="12"/>
      <w:r w:rsidRPr="00CC07F6">
        <w:rPr>
          <w:rFonts w:ascii="Times New Roman" w:hAnsi="Times New Roman" w:cs="Times New Roman"/>
        </w:rPr>
        <w:t>Brada, Josef C., Ali M. Kutan, and Taner M. Yigit. 200</w:t>
      </w:r>
      <w:r w:rsidRPr="00CC07F6">
        <w:rPr>
          <w:rFonts w:ascii="Times New Roman" w:hAnsi="Times New Roman" w:cs="Times New Roman"/>
        </w:rPr>
        <w:t xml:space="preserve">6. “The Effects of Transition and Political Instability on Foreign Direct Investment Inflows: Central Europe and the Balkans.” </w:t>
      </w:r>
      <w:r w:rsidRPr="00CC07F6">
        <w:rPr>
          <w:rFonts w:ascii="Times New Roman" w:hAnsi="Times New Roman" w:cs="Times New Roman"/>
          <w:i/>
        </w:rPr>
        <w:t>The Economics of Transition</w:t>
      </w:r>
      <w:r w:rsidRPr="00CC07F6">
        <w:rPr>
          <w:rFonts w:ascii="Times New Roman" w:hAnsi="Times New Roman" w:cs="Times New Roman"/>
        </w:rPr>
        <w:t xml:space="preserve"> 14 (4): 649–80. </w:t>
      </w:r>
      <w:hyperlink r:id="rId10">
        <w:r w:rsidRPr="00CC07F6">
          <w:rPr>
            <w:rStyle w:val="Hyperlink"/>
            <w:rFonts w:ascii="Times New Roman" w:hAnsi="Times New Roman" w:cs="Times New Roman"/>
            <w:color w:val="auto"/>
          </w:rPr>
          <w:t>https://doi.org/1</w:t>
        </w:r>
        <w:r w:rsidRPr="00CC07F6">
          <w:rPr>
            <w:rStyle w:val="Hyperlink"/>
            <w:rFonts w:ascii="Times New Roman" w:hAnsi="Times New Roman" w:cs="Times New Roman"/>
            <w:color w:val="auto"/>
          </w:rPr>
          <w:t>0.1111/j.1468-0351.2006.00272.x</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14" w:name="ref-caiHasInternationalAid2018"/>
      <w:bookmarkEnd w:id="13"/>
      <w:r w:rsidRPr="00CC07F6">
        <w:rPr>
          <w:rFonts w:ascii="Times New Roman" w:hAnsi="Times New Roman" w:cs="Times New Roman"/>
        </w:rPr>
        <w:t xml:space="preserve">Cai, Jinyang, Zuting Zheng, Ruifa Hu, Carl E. Pray, and Qianqian Shao. 2018. “Has International Aid Promoted Economic Growth in Africa?” </w:t>
      </w:r>
      <w:r w:rsidRPr="00CC07F6">
        <w:rPr>
          <w:rFonts w:ascii="Times New Roman" w:hAnsi="Times New Roman" w:cs="Times New Roman"/>
          <w:i/>
        </w:rPr>
        <w:t>African Development Review</w:t>
      </w:r>
      <w:r w:rsidRPr="00CC07F6">
        <w:rPr>
          <w:rFonts w:ascii="Times New Roman" w:hAnsi="Times New Roman" w:cs="Times New Roman"/>
        </w:rPr>
        <w:t xml:space="preserve"> 30 (3): 239–51. </w:t>
      </w:r>
      <w:hyperlink r:id="rId11">
        <w:r w:rsidRPr="00CC07F6">
          <w:rPr>
            <w:rStyle w:val="Hyperlink"/>
            <w:rFonts w:ascii="Times New Roman" w:hAnsi="Times New Roman" w:cs="Times New Roman"/>
            <w:color w:val="auto"/>
          </w:rPr>
          <w:t>https://doi.org/10.1111/1467-8268.12333</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15" w:name="ref-camposWhoAfraidPolitical2002"/>
      <w:bookmarkEnd w:id="14"/>
      <w:r w:rsidRPr="00CC07F6">
        <w:rPr>
          <w:rFonts w:ascii="Times New Roman" w:hAnsi="Times New Roman" w:cs="Times New Roman"/>
        </w:rPr>
        <w:t xml:space="preserve">Campos, Nauro F, and Jeffrey B Nugent. 2002. “Who Is Afraid of Political Instability?” </w:t>
      </w:r>
      <w:r w:rsidRPr="00CC07F6">
        <w:rPr>
          <w:rFonts w:ascii="Times New Roman" w:hAnsi="Times New Roman" w:cs="Times New Roman"/>
          <w:i/>
        </w:rPr>
        <w:t>Journal of Development Economics</w:t>
      </w:r>
      <w:r w:rsidRPr="00CC07F6">
        <w:rPr>
          <w:rFonts w:ascii="Times New Roman" w:hAnsi="Times New Roman" w:cs="Times New Roman"/>
        </w:rPr>
        <w:t xml:space="preserve"> 67 (1): 157–72. </w:t>
      </w:r>
      <w:hyperlink r:id="rId12">
        <w:r w:rsidRPr="00CC07F6">
          <w:rPr>
            <w:rStyle w:val="Hyperlink"/>
            <w:rFonts w:ascii="Times New Roman" w:hAnsi="Times New Roman" w:cs="Times New Roman"/>
            <w:color w:val="auto"/>
          </w:rPr>
          <w:t>https://doi.org/10.1016/S0304-3878(01)00181-X</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16" w:name="ref-charmazConstructingGroundedTheory200"/>
      <w:bookmarkEnd w:id="15"/>
      <w:r w:rsidRPr="00CC07F6">
        <w:rPr>
          <w:rFonts w:ascii="Times New Roman" w:hAnsi="Times New Roman" w:cs="Times New Roman"/>
        </w:rPr>
        <w:t xml:space="preserve">Charmaz, Kathy. 2006. </w:t>
      </w:r>
      <w:r w:rsidRPr="00CC07F6">
        <w:rPr>
          <w:rFonts w:ascii="Times New Roman" w:hAnsi="Times New Roman" w:cs="Times New Roman"/>
          <w:i/>
        </w:rPr>
        <w:t>Constructing Grounded Theory: A Practical Guide Through Qualitative Analysis</w:t>
      </w:r>
      <w:r w:rsidRPr="00CC07F6">
        <w:rPr>
          <w:rFonts w:ascii="Times New Roman" w:hAnsi="Times New Roman" w:cs="Times New Roman"/>
        </w:rPr>
        <w:t>. London, U.K.: Sage Publications.</w:t>
      </w:r>
    </w:p>
    <w:p w:rsidR="00067CA9" w:rsidRPr="00CC07F6" w:rsidRDefault="008C5329" w:rsidP="00CC07F6">
      <w:pPr>
        <w:pStyle w:val="Bibliography"/>
        <w:spacing w:after="0" w:line="360" w:lineRule="auto"/>
        <w:rPr>
          <w:rFonts w:ascii="Times New Roman" w:hAnsi="Times New Roman" w:cs="Times New Roman"/>
        </w:rPr>
      </w:pPr>
      <w:bookmarkStart w:id="17" w:name="ref-collierBreakingConflictTrap2003a"/>
      <w:bookmarkEnd w:id="16"/>
      <w:r w:rsidRPr="00CC07F6">
        <w:rPr>
          <w:rFonts w:ascii="Times New Roman" w:hAnsi="Times New Roman" w:cs="Times New Roman"/>
        </w:rPr>
        <w:lastRenderedPageBreak/>
        <w:t>Collier, Paul, V. L. Elliott, Havard Hegre, Anke Hoeffler, Marta Reynal-Qu</w:t>
      </w:r>
      <w:r w:rsidRPr="00CC07F6">
        <w:rPr>
          <w:rFonts w:ascii="Times New Roman" w:hAnsi="Times New Roman" w:cs="Times New Roman"/>
        </w:rPr>
        <w:t xml:space="preserve">erol, and Nicholas Sambanis. 2003. </w:t>
      </w:r>
      <w:r w:rsidRPr="00CC07F6">
        <w:rPr>
          <w:rFonts w:ascii="Times New Roman" w:hAnsi="Times New Roman" w:cs="Times New Roman"/>
          <w:i/>
        </w:rPr>
        <w:t>Breaking the Conflict Trap: Civil War and Development Policy</w:t>
      </w:r>
      <w:r w:rsidRPr="00CC07F6">
        <w:rPr>
          <w:rFonts w:ascii="Times New Roman" w:hAnsi="Times New Roman" w:cs="Times New Roman"/>
        </w:rPr>
        <w:t xml:space="preserve">. Washington, </w:t>
      </w:r>
      <w:proofErr w:type="gramStart"/>
      <w:r w:rsidRPr="00CC07F6">
        <w:rPr>
          <w:rFonts w:ascii="Times New Roman" w:hAnsi="Times New Roman" w:cs="Times New Roman"/>
        </w:rPr>
        <w:t>DC :</w:t>
      </w:r>
      <w:proofErr w:type="gramEnd"/>
      <w:r w:rsidRPr="00CC07F6">
        <w:rPr>
          <w:rFonts w:ascii="Times New Roman" w:hAnsi="Times New Roman" w:cs="Times New Roman"/>
        </w:rPr>
        <w:t xml:space="preserve"> New York: World Bank Publications.</w:t>
      </w:r>
    </w:p>
    <w:p w:rsidR="00067CA9" w:rsidRPr="00CC07F6" w:rsidRDefault="008C5329" w:rsidP="00CC07F6">
      <w:pPr>
        <w:pStyle w:val="Bibliography"/>
        <w:spacing w:after="0" w:line="360" w:lineRule="auto"/>
        <w:rPr>
          <w:rFonts w:ascii="Times New Roman" w:hAnsi="Times New Roman" w:cs="Times New Roman"/>
        </w:rPr>
      </w:pPr>
      <w:bookmarkStart w:id="18" w:name="ref-collierUnderstandingCivilWar2005"/>
      <w:bookmarkEnd w:id="17"/>
      <w:r w:rsidRPr="00CC07F6">
        <w:rPr>
          <w:rFonts w:ascii="Times New Roman" w:hAnsi="Times New Roman" w:cs="Times New Roman"/>
        </w:rPr>
        <w:t xml:space="preserve">Collier, Paul, and Nicholas Sambanis, eds. 2005. </w:t>
      </w:r>
      <w:r w:rsidRPr="00CC07F6">
        <w:rPr>
          <w:rFonts w:ascii="Times New Roman" w:hAnsi="Times New Roman" w:cs="Times New Roman"/>
          <w:i/>
        </w:rPr>
        <w:t>Understanding Civil War: Evidence and Analysis</w:t>
      </w:r>
      <w:r w:rsidRPr="00CC07F6">
        <w:rPr>
          <w:rFonts w:ascii="Times New Roman" w:hAnsi="Times New Roman" w:cs="Times New Roman"/>
        </w:rPr>
        <w:t>. Vol. 1: Af</w:t>
      </w:r>
      <w:r w:rsidRPr="00CC07F6">
        <w:rPr>
          <w:rFonts w:ascii="Times New Roman" w:hAnsi="Times New Roman" w:cs="Times New Roman"/>
        </w:rPr>
        <w:t>rica. Washington, DC: World Bank.</w:t>
      </w:r>
    </w:p>
    <w:p w:rsidR="00067CA9" w:rsidRPr="00CC07F6" w:rsidRDefault="008C5329" w:rsidP="00CC07F6">
      <w:pPr>
        <w:pStyle w:val="Bibliography"/>
        <w:spacing w:after="0" w:line="360" w:lineRule="auto"/>
        <w:rPr>
          <w:rFonts w:ascii="Times New Roman" w:hAnsi="Times New Roman" w:cs="Times New Roman"/>
        </w:rPr>
      </w:pPr>
      <w:bookmarkStart w:id="19" w:name="ref-deatonPoliticalInstabilityFood2015"/>
      <w:bookmarkEnd w:id="18"/>
      <w:r w:rsidRPr="00CC07F6">
        <w:rPr>
          <w:rFonts w:ascii="Times New Roman" w:hAnsi="Times New Roman" w:cs="Times New Roman"/>
        </w:rPr>
        <w:t xml:space="preserve">Deaton, B. James, and Bethany Lipka. 2015. “Political Instability and Food Security.” </w:t>
      </w:r>
      <w:r w:rsidRPr="00CC07F6">
        <w:rPr>
          <w:rFonts w:ascii="Times New Roman" w:hAnsi="Times New Roman" w:cs="Times New Roman"/>
          <w:i/>
        </w:rPr>
        <w:t>Journal of Food Security</w:t>
      </w:r>
      <w:r w:rsidRPr="00CC07F6">
        <w:rPr>
          <w:rFonts w:ascii="Times New Roman" w:hAnsi="Times New Roman" w:cs="Times New Roman"/>
        </w:rPr>
        <w:t xml:space="preserve"> 3 (1): 29–33.</w:t>
      </w:r>
    </w:p>
    <w:p w:rsidR="00067CA9" w:rsidRPr="00CC07F6" w:rsidRDefault="008C5329" w:rsidP="00CC07F6">
      <w:pPr>
        <w:pStyle w:val="Bibliography"/>
        <w:spacing w:after="0" w:line="360" w:lineRule="auto"/>
        <w:rPr>
          <w:rFonts w:ascii="Times New Roman" w:hAnsi="Times New Roman" w:cs="Times New Roman"/>
        </w:rPr>
      </w:pPr>
      <w:bookmarkStart w:id="20" w:name="ref-dowdingMeaningUsePolitical1983"/>
      <w:bookmarkEnd w:id="19"/>
      <w:r w:rsidRPr="00CC07F6">
        <w:rPr>
          <w:rFonts w:ascii="Times New Roman" w:hAnsi="Times New Roman" w:cs="Times New Roman"/>
        </w:rPr>
        <w:t xml:space="preserve">Dowding, Keith M, and Richard Kimber. 1983. “The Meaning and Use of ‘Political Stability’.” </w:t>
      </w:r>
      <w:r w:rsidRPr="00CC07F6">
        <w:rPr>
          <w:rFonts w:ascii="Times New Roman" w:hAnsi="Times New Roman" w:cs="Times New Roman"/>
          <w:i/>
        </w:rPr>
        <w:t>Europ</w:t>
      </w:r>
      <w:r w:rsidRPr="00CC07F6">
        <w:rPr>
          <w:rFonts w:ascii="Times New Roman" w:hAnsi="Times New Roman" w:cs="Times New Roman"/>
          <w:i/>
        </w:rPr>
        <w:t>ean Journal of Political Research</w:t>
      </w:r>
      <w:r w:rsidRPr="00CC07F6">
        <w:rPr>
          <w:rFonts w:ascii="Times New Roman" w:hAnsi="Times New Roman" w:cs="Times New Roman"/>
        </w:rPr>
        <w:t xml:space="preserve"> 11 (3): 229–43.</w:t>
      </w:r>
    </w:p>
    <w:p w:rsidR="00067CA9" w:rsidRPr="00CC07F6" w:rsidRDefault="008C5329" w:rsidP="00CC07F6">
      <w:pPr>
        <w:pStyle w:val="Bibliography"/>
        <w:spacing w:after="0" w:line="360" w:lineRule="auto"/>
        <w:rPr>
          <w:rFonts w:ascii="Times New Roman" w:hAnsi="Times New Roman" w:cs="Times New Roman"/>
        </w:rPr>
      </w:pPr>
      <w:bookmarkStart w:id="21" w:name="ref-gatesInstitutionalInconsistencyPolit"/>
      <w:bookmarkEnd w:id="20"/>
      <w:r w:rsidRPr="00CC07F6">
        <w:rPr>
          <w:rFonts w:ascii="Times New Roman" w:hAnsi="Times New Roman" w:cs="Times New Roman"/>
        </w:rPr>
        <w:t xml:space="preserve">Gates, Scott, Håvard Hegre, Mark P. Jones, and Håvard Strand. 2006. “Institutional Inconsistency and Political Instability: Polity Duration, 18002000.” </w:t>
      </w:r>
      <w:r w:rsidRPr="00CC07F6">
        <w:rPr>
          <w:rFonts w:ascii="Times New Roman" w:hAnsi="Times New Roman" w:cs="Times New Roman"/>
          <w:i/>
        </w:rPr>
        <w:t>American Journal of Political Science</w:t>
      </w:r>
      <w:r w:rsidRPr="00CC07F6">
        <w:rPr>
          <w:rFonts w:ascii="Times New Roman" w:hAnsi="Times New Roman" w:cs="Times New Roman"/>
        </w:rPr>
        <w:t xml:space="preserve"> 50 (4): 893–908.</w:t>
      </w:r>
      <w:r w:rsidRPr="00CC07F6">
        <w:rPr>
          <w:rFonts w:ascii="Times New Roman" w:hAnsi="Times New Roman" w:cs="Times New Roman"/>
        </w:rPr>
        <w:t xml:space="preserve"> </w:t>
      </w:r>
      <w:hyperlink r:id="rId13">
        <w:r w:rsidRPr="00CC07F6">
          <w:rPr>
            <w:rStyle w:val="Hyperlink"/>
            <w:rFonts w:ascii="Times New Roman" w:hAnsi="Times New Roman" w:cs="Times New Roman"/>
            <w:color w:val="auto"/>
          </w:rPr>
          <w:t>https://doi.org/10.1111/j.1540-5907.2006.00222.x</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22" w:name="ref-gedaDeterminantsForeignDirect2018"/>
      <w:bookmarkEnd w:id="21"/>
      <w:r w:rsidRPr="00CC07F6">
        <w:rPr>
          <w:rFonts w:ascii="Times New Roman" w:hAnsi="Times New Roman" w:cs="Times New Roman"/>
        </w:rPr>
        <w:t xml:space="preserve">Geda, Alemayehu, and Addis Yimer. 2018. “Determinants of Foreign Direct Investment Inflows to Africa.” In </w:t>
      </w:r>
      <w:r w:rsidRPr="00CC07F6">
        <w:rPr>
          <w:rFonts w:ascii="Times New Roman" w:hAnsi="Times New Roman" w:cs="Times New Roman"/>
          <w:i/>
        </w:rPr>
        <w:t>Determinants of Economic Growth in Africa</w:t>
      </w:r>
      <w:r w:rsidRPr="00CC07F6">
        <w:rPr>
          <w:rFonts w:ascii="Times New Roman" w:hAnsi="Times New Roman" w:cs="Times New Roman"/>
        </w:rPr>
        <w:t xml:space="preserve">, edited by Almas Heshmati, 55–93. Cham, Switzerland: Springer International Publishing. </w:t>
      </w:r>
      <w:hyperlink r:id="rId14">
        <w:r w:rsidRPr="00CC07F6">
          <w:rPr>
            <w:rStyle w:val="Hyperlink"/>
            <w:rFonts w:ascii="Times New Roman" w:hAnsi="Times New Roman" w:cs="Times New Roman"/>
            <w:color w:val="auto"/>
          </w:rPr>
          <w:t>https://doi.org/10.1007/978-3-319-76493-1_3</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23" w:name="ref-goldstoneGlobalModelForecasting2010"/>
      <w:bookmarkEnd w:id="22"/>
      <w:r w:rsidRPr="00CC07F6">
        <w:rPr>
          <w:rFonts w:ascii="Times New Roman" w:hAnsi="Times New Roman" w:cs="Times New Roman"/>
        </w:rPr>
        <w:t>Goldstone, Jack A.</w:t>
      </w:r>
      <w:r w:rsidRPr="00CC07F6">
        <w:rPr>
          <w:rFonts w:ascii="Times New Roman" w:hAnsi="Times New Roman" w:cs="Times New Roman"/>
        </w:rPr>
        <w:t xml:space="preserve">, Robert H. Bates, David L. Epstein, Ted Robert Gurr, Michael B. Lustik, Monty G. Marshall, Jay Ulfelder, and Mark Woodward. 2010. “A Global Model for Forecasting Political Instability.” </w:t>
      </w:r>
      <w:r w:rsidRPr="00CC07F6">
        <w:rPr>
          <w:rFonts w:ascii="Times New Roman" w:hAnsi="Times New Roman" w:cs="Times New Roman"/>
          <w:i/>
        </w:rPr>
        <w:t>American Journal of Political Science</w:t>
      </w:r>
      <w:r w:rsidRPr="00CC07F6">
        <w:rPr>
          <w:rFonts w:ascii="Times New Roman" w:hAnsi="Times New Roman" w:cs="Times New Roman"/>
        </w:rPr>
        <w:t xml:space="preserve"> 54 (1): 190–208.</w:t>
      </w:r>
    </w:p>
    <w:p w:rsidR="00067CA9" w:rsidRPr="00CC07F6" w:rsidRDefault="008C5329" w:rsidP="00CC07F6">
      <w:pPr>
        <w:pStyle w:val="Bibliography"/>
        <w:spacing w:after="0" w:line="360" w:lineRule="auto"/>
        <w:rPr>
          <w:rFonts w:ascii="Times New Roman" w:hAnsi="Times New Roman" w:cs="Times New Roman"/>
        </w:rPr>
      </w:pPr>
      <w:bookmarkStart w:id="24" w:name="ref-hegreDemocraticCivilPeace2001"/>
      <w:bookmarkEnd w:id="23"/>
      <w:r w:rsidRPr="00CC07F6">
        <w:rPr>
          <w:rFonts w:ascii="Times New Roman" w:hAnsi="Times New Roman" w:cs="Times New Roman"/>
        </w:rPr>
        <w:t>Hegre, Håvard,</w:t>
      </w:r>
      <w:r w:rsidRPr="00CC07F6">
        <w:rPr>
          <w:rFonts w:ascii="Times New Roman" w:hAnsi="Times New Roman" w:cs="Times New Roman"/>
        </w:rPr>
        <w:t xml:space="preserve"> Tanja Ellingsen, Scott Gates, and Nils Petter Gleditsch. 2001. “Toward a Democratic Civil Peace? Democracy, Political Change, and Civil War, 18161992.” </w:t>
      </w:r>
      <w:r w:rsidRPr="00CC07F6">
        <w:rPr>
          <w:rFonts w:ascii="Times New Roman" w:hAnsi="Times New Roman" w:cs="Times New Roman"/>
          <w:i/>
        </w:rPr>
        <w:t>American Political Science Review</w:t>
      </w:r>
      <w:r w:rsidRPr="00CC07F6">
        <w:rPr>
          <w:rFonts w:ascii="Times New Roman" w:hAnsi="Times New Roman" w:cs="Times New Roman"/>
        </w:rPr>
        <w:t xml:space="preserve"> 95 (01): 33–48.</w:t>
      </w:r>
    </w:p>
    <w:p w:rsidR="00067CA9" w:rsidRPr="00CC07F6" w:rsidRDefault="008C5329" w:rsidP="00CC07F6">
      <w:pPr>
        <w:pStyle w:val="Bibliography"/>
        <w:spacing w:after="0" w:line="360" w:lineRule="auto"/>
        <w:rPr>
          <w:rFonts w:ascii="Times New Roman" w:hAnsi="Times New Roman" w:cs="Times New Roman"/>
        </w:rPr>
      </w:pPr>
      <w:bookmarkStart w:id="25" w:name="ref-hollwayDoingQualitativeResearch2000"/>
      <w:bookmarkEnd w:id="24"/>
      <w:r w:rsidRPr="00CC07F6">
        <w:rPr>
          <w:rFonts w:ascii="Times New Roman" w:hAnsi="Times New Roman" w:cs="Times New Roman"/>
        </w:rPr>
        <w:t xml:space="preserve">Hollway, Wendy, and Tony Jefferson. 2000. </w:t>
      </w:r>
      <w:r w:rsidRPr="00CC07F6">
        <w:rPr>
          <w:rFonts w:ascii="Times New Roman" w:hAnsi="Times New Roman" w:cs="Times New Roman"/>
          <w:i/>
        </w:rPr>
        <w:t>Doing Quali</w:t>
      </w:r>
      <w:r w:rsidRPr="00CC07F6">
        <w:rPr>
          <w:rFonts w:ascii="Times New Roman" w:hAnsi="Times New Roman" w:cs="Times New Roman"/>
          <w:i/>
        </w:rPr>
        <w:t>tative Research Differently: Free Association, Narrative and the Interview Method</w:t>
      </w:r>
      <w:r w:rsidRPr="00CC07F6">
        <w:rPr>
          <w:rFonts w:ascii="Times New Roman" w:hAnsi="Times New Roman" w:cs="Times New Roman"/>
        </w:rPr>
        <w:t>. 1 edition. London; Thousand Oaks, Calif: SAGE Publications Ltd.</w:t>
      </w:r>
    </w:p>
    <w:p w:rsidR="00067CA9" w:rsidRPr="00CC07F6" w:rsidRDefault="008C5329" w:rsidP="00CC07F6">
      <w:pPr>
        <w:pStyle w:val="Bibliography"/>
        <w:spacing w:after="0" w:line="360" w:lineRule="auto"/>
        <w:rPr>
          <w:rFonts w:ascii="Times New Roman" w:hAnsi="Times New Roman" w:cs="Times New Roman"/>
        </w:rPr>
      </w:pPr>
      <w:bookmarkStart w:id="26" w:name="ref-huntingtonPoliticalOrderChanging1968"/>
      <w:bookmarkEnd w:id="25"/>
      <w:r w:rsidRPr="00CC07F6">
        <w:rPr>
          <w:rFonts w:ascii="Times New Roman" w:hAnsi="Times New Roman" w:cs="Times New Roman"/>
        </w:rPr>
        <w:t xml:space="preserve">Huntington, Samuel P. 1968. </w:t>
      </w:r>
      <w:r w:rsidRPr="00CC07F6">
        <w:rPr>
          <w:rFonts w:ascii="Times New Roman" w:hAnsi="Times New Roman" w:cs="Times New Roman"/>
          <w:i/>
        </w:rPr>
        <w:t>Political Order in Changing Societies</w:t>
      </w:r>
      <w:r w:rsidRPr="00CC07F6">
        <w:rPr>
          <w:rFonts w:ascii="Times New Roman" w:hAnsi="Times New Roman" w:cs="Times New Roman"/>
        </w:rPr>
        <w:t>. New Haven, Connecticut: Yale University Pr</w:t>
      </w:r>
      <w:r w:rsidRPr="00CC07F6">
        <w:rPr>
          <w:rFonts w:ascii="Times New Roman" w:hAnsi="Times New Roman" w:cs="Times New Roman"/>
        </w:rPr>
        <w:t>ess.</w:t>
      </w:r>
    </w:p>
    <w:p w:rsidR="00067CA9" w:rsidRPr="00CC07F6" w:rsidRDefault="008C5329" w:rsidP="00CC07F6">
      <w:pPr>
        <w:pStyle w:val="Bibliography"/>
        <w:spacing w:after="0" w:line="360" w:lineRule="auto"/>
        <w:rPr>
          <w:rFonts w:ascii="Times New Roman" w:hAnsi="Times New Roman" w:cs="Times New Roman"/>
        </w:rPr>
      </w:pPr>
      <w:bookmarkStart w:id="27" w:name="ref-jong-a-pinMeasurementPoliticalInstab"/>
      <w:bookmarkEnd w:id="26"/>
      <w:r w:rsidRPr="00CC07F6">
        <w:rPr>
          <w:rFonts w:ascii="Times New Roman" w:hAnsi="Times New Roman" w:cs="Times New Roman"/>
        </w:rPr>
        <w:t xml:space="preserve">Jong-A-Pin, Richard. 2009. “On the Measurement of Political Instability and Its Impact on Economic Growth.” </w:t>
      </w:r>
      <w:r w:rsidRPr="00CC07F6">
        <w:rPr>
          <w:rFonts w:ascii="Times New Roman" w:hAnsi="Times New Roman" w:cs="Times New Roman"/>
          <w:i/>
        </w:rPr>
        <w:t>European Journal of Political Economy</w:t>
      </w:r>
      <w:r w:rsidRPr="00CC07F6">
        <w:rPr>
          <w:rFonts w:ascii="Times New Roman" w:hAnsi="Times New Roman" w:cs="Times New Roman"/>
        </w:rPr>
        <w:t xml:space="preserve"> 25 (1): 15–29.</w:t>
      </w:r>
    </w:p>
    <w:p w:rsidR="00067CA9" w:rsidRPr="00CC07F6" w:rsidRDefault="008C5329" w:rsidP="00CC07F6">
      <w:pPr>
        <w:pStyle w:val="Bibliography"/>
        <w:spacing w:after="0" w:line="360" w:lineRule="auto"/>
        <w:rPr>
          <w:rFonts w:ascii="Times New Roman" w:hAnsi="Times New Roman" w:cs="Times New Roman"/>
        </w:rPr>
      </w:pPr>
      <w:bookmarkStart w:id="28" w:name="ref-kaufmannWorldwideGovernanceIndicator"/>
      <w:bookmarkEnd w:id="27"/>
      <w:r w:rsidRPr="00CC07F6">
        <w:rPr>
          <w:rFonts w:ascii="Times New Roman" w:hAnsi="Times New Roman" w:cs="Times New Roman"/>
        </w:rPr>
        <w:t>Kaufmann, Daniel, Aart Kraay, and Massimo Mastruzzi. 2011. “The Worldwide Governance Indic</w:t>
      </w:r>
      <w:r w:rsidRPr="00CC07F6">
        <w:rPr>
          <w:rFonts w:ascii="Times New Roman" w:hAnsi="Times New Roman" w:cs="Times New Roman"/>
        </w:rPr>
        <w:t>ators: Methodology and Analytical Issues.” 1876-4053. Washington, DC: The World Bank.</w:t>
      </w:r>
    </w:p>
    <w:p w:rsidR="00067CA9" w:rsidRPr="00CC07F6" w:rsidRDefault="008C5329" w:rsidP="00CC07F6">
      <w:pPr>
        <w:pStyle w:val="Bibliography"/>
        <w:spacing w:after="0" w:line="360" w:lineRule="auto"/>
        <w:rPr>
          <w:rFonts w:ascii="Times New Roman" w:hAnsi="Times New Roman" w:cs="Times New Roman"/>
        </w:rPr>
      </w:pPr>
      <w:bookmarkStart w:id="29" w:name="ref-phungImpactInstitutionalPolitical201"/>
      <w:bookmarkEnd w:id="28"/>
      <w:r w:rsidRPr="00CC07F6">
        <w:rPr>
          <w:rFonts w:ascii="Times New Roman" w:hAnsi="Times New Roman" w:cs="Times New Roman"/>
        </w:rPr>
        <w:lastRenderedPageBreak/>
        <w:t xml:space="preserve">Phung, Hang. 2017. “Impact of Institutional and Political Variables on Foreign Direct Investment in Developing Countries.” </w:t>
      </w:r>
      <w:r w:rsidRPr="00CC07F6">
        <w:rPr>
          <w:rFonts w:ascii="Times New Roman" w:hAnsi="Times New Roman" w:cs="Times New Roman"/>
          <w:i/>
        </w:rPr>
        <w:t>The Park Place Economist</w:t>
      </w:r>
      <w:r w:rsidRPr="00CC07F6">
        <w:rPr>
          <w:rFonts w:ascii="Times New Roman" w:hAnsi="Times New Roman" w:cs="Times New Roman"/>
        </w:rPr>
        <w:t xml:space="preserve"> 25 (1): 15.</w:t>
      </w:r>
    </w:p>
    <w:p w:rsidR="00067CA9" w:rsidRPr="00CC07F6" w:rsidRDefault="008C5329" w:rsidP="00CC07F6">
      <w:pPr>
        <w:pStyle w:val="Bibliography"/>
        <w:spacing w:after="0" w:line="360" w:lineRule="auto"/>
        <w:rPr>
          <w:rFonts w:ascii="Times New Roman" w:hAnsi="Times New Roman" w:cs="Times New Roman"/>
        </w:rPr>
      </w:pPr>
      <w:bookmarkStart w:id="30" w:name="ref-reynal-querolPoliticalSystemsStabili"/>
      <w:bookmarkEnd w:id="29"/>
      <w:r w:rsidRPr="00CC07F6">
        <w:rPr>
          <w:rFonts w:ascii="Times New Roman" w:hAnsi="Times New Roman" w:cs="Times New Roman"/>
        </w:rPr>
        <w:t>Reynal-Que</w:t>
      </w:r>
      <w:r w:rsidRPr="00CC07F6">
        <w:rPr>
          <w:rFonts w:ascii="Times New Roman" w:hAnsi="Times New Roman" w:cs="Times New Roman"/>
        </w:rPr>
        <w:t xml:space="preserve">rol, Marta. 2002. “Political Systems, Stability, and Civil Wars.” </w:t>
      </w:r>
      <w:r w:rsidRPr="00CC07F6">
        <w:rPr>
          <w:rFonts w:ascii="Times New Roman" w:hAnsi="Times New Roman" w:cs="Times New Roman"/>
          <w:i/>
        </w:rPr>
        <w:t>Defence and Peace Economics</w:t>
      </w:r>
      <w:r w:rsidRPr="00CC07F6">
        <w:rPr>
          <w:rFonts w:ascii="Times New Roman" w:hAnsi="Times New Roman" w:cs="Times New Roman"/>
        </w:rPr>
        <w:t xml:space="preserve"> 13 (6): 465–83.</w:t>
      </w:r>
    </w:p>
    <w:p w:rsidR="00067CA9" w:rsidRPr="00CC07F6" w:rsidRDefault="008C5329" w:rsidP="00CC07F6">
      <w:pPr>
        <w:pStyle w:val="Bibliography"/>
        <w:spacing w:after="0" w:line="360" w:lineRule="auto"/>
        <w:rPr>
          <w:rFonts w:ascii="Times New Roman" w:hAnsi="Times New Roman" w:cs="Times New Roman"/>
        </w:rPr>
      </w:pPr>
      <w:bookmarkStart w:id="31" w:name="ref-roePoliticalInstabilityEffects2011"/>
      <w:bookmarkEnd w:id="30"/>
      <w:r w:rsidRPr="00CC07F6">
        <w:rPr>
          <w:rFonts w:ascii="Times New Roman" w:hAnsi="Times New Roman" w:cs="Times New Roman"/>
        </w:rPr>
        <w:t>Roe, Mark J., and Jordan I. Siegel. 2011. “Political Instability: Effects on Financial Development, Roots in the Severity of Economic Inequality.”</w:t>
      </w:r>
      <w:r w:rsidRPr="00CC07F6">
        <w:rPr>
          <w:rFonts w:ascii="Times New Roman" w:hAnsi="Times New Roman" w:cs="Times New Roman"/>
        </w:rPr>
        <w:t xml:space="preserve"> </w:t>
      </w:r>
      <w:r w:rsidRPr="00CC07F6">
        <w:rPr>
          <w:rFonts w:ascii="Times New Roman" w:hAnsi="Times New Roman" w:cs="Times New Roman"/>
          <w:i/>
        </w:rPr>
        <w:t>Journal of Comparative Economics</w:t>
      </w:r>
      <w:r w:rsidRPr="00CC07F6">
        <w:rPr>
          <w:rFonts w:ascii="Times New Roman" w:hAnsi="Times New Roman" w:cs="Times New Roman"/>
        </w:rPr>
        <w:t xml:space="preserve"> 39 (3): 279–309. </w:t>
      </w:r>
      <w:hyperlink r:id="rId15">
        <w:r w:rsidRPr="00CC07F6">
          <w:rPr>
            <w:rStyle w:val="Hyperlink"/>
            <w:rFonts w:ascii="Times New Roman" w:hAnsi="Times New Roman" w:cs="Times New Roman"/>
            <w:color w:val="auto"/>
          </w:rPr>
          <w:t>https://doi.org/10.1016/j.jce.2011.02.001</w:t>
        </w:r>
      </w:hyperlink>
      <w:r w:rsidRPr="00CC07F6">
        <w:rPr>
          <w:rFonts w:ascii="Times New Roman" w:hAnsi="Times New Roman" w:cs="Times New Roman"/>
        </w:rPr>
        <w:t>.</w:t>
      </w:r>
    </w:p>
    <w:p w:rsidR="00067CA9" w:rsidRPr="00CC07F6" w:rsidRDefault="008C5329" w:rsidP="00CC07F6">
      <w:pPr>
        <w:pStyle w:val="Bibliography"/>
        <w:spacing w:after="0" w:line="360" w:lineRule="auto"/>
        <w:rPr>
          <w:rFonts w:ascii="Times New Roman" w:hAnsi="Times New Roman" w:cs="Times New Roman"/>
        </w:rPr>
      </w:pPr>
      <w:bookmarkStart w:id="32" w:name="ref-worldbankWorldDevelopmentReport2011a"/>
      <w:bookmarkEnd w:id="31"/>
      <w:r w:rsidRPr="00CC07F6">
        <w:rPr>
          <w:rFonts w:ascii="Times New Roman" w:hAnsi="Times New Roman" w:cs="Times New Roman"/>
        </w:rPr>
        <w:t xml:space="preserve">World Bank. 2011. </w:t>
      </w:r>
      <w:r w:rsidRPr="00CC07F6">
        <w:rPr>
          <w:rFonts w:ascii="Times New Roman" w:hAnsi="Times New Roman" w:cs="Times New Roman"/>
          <w:i/>
        </w:rPr>
        <w:t>World Development Report 2011: Conflict, Security, and Development</w:t>
      </w:r>
      <w:r w:rsidRPr="00CC07F6">
        <w:rPr>
          <w:rFonts w:ascii="Times New Roman" w:hAnsi="Times New Roman" w:cs="Times New Roman"/>
        </w:rPr>
        <w:t>. Washington, D.C</w:t>
      </w:r>
      <w:r w:rsidRPr="00CC07F6">
        <w:rPr>
          <w:rFonts w:ascii="Times New Roman" w:hAnsi="Times New Roman" w:cs="Times New Roman"/>
        </w:rPr>
        <w:t>: World Bank.</w:t>
      </w:r>
    </w:p>
    <w:p w:rsidR="00067CA9" w:rsidRPr="00CC07F6" w:rsidRDefault="008C5329" w:rsidP="00CC07F6">
      <w:pPr>
        <w:pStyle w:val="Bibliography"/>
        <w:spacing w:after="0" w:line="360" w:lineRule="auto"/>
        <w:rPr>
          <w:rFonts w:ascii="Times New Roman" w:hAnsi="Times New Roman" w:cs="Times New Roman"/>
        </w:rPr>
      </w:pPr>
      <w:bookmarkStart w:id="33" w:name="ref-worldbankWorldwideGovernanceIndicato"/>
      <w:bookmarkEnd w:id="32"/>
      <w:r w:rsidRPr="00CC07F6">
        <w:rPr>
          <w:rFonts w:ascii="Times New Roman" w:hAnsi="Times New Roman" w:cs="Times New Roman"/>
        </w:rPr>
        <w:t xml:space="preserve">———. 2016. “Worldwide Governance Indicators.” </w:t>
      </w:r>
      <w:r w:rsidRPr="00CC07F6">
        <w:rPr>
          <w:rFonts w:ascii="Times New Roman" w:hAnsi="Times New Roman" w:cs="Times New Roman"/>
          <w:i/>
        </w:rPr>
        <w:t>The World Bank Databank</w:t>
      </w:r>
      <w:r w:rsidRPr="00CC07F6">
        <w:rPr>
          <w:rFonts w:ascii="Times New Roman" w:hAnsi="Times New Roman" w:cs="Times New Roman"/>
        </w:rPr>
        <w:t>. http://databank.worldbank.org/data/reports.aspx?source=</w:t>
      </w:r>
      <w:bookmarkStart w:id="34" w:name="_GoBack"/>
      <w:bookmarkEnd w:id="34"/>
      <w:r w:rsidRPr="00CC07F6">
        <w:rPr>
          <w:rFonts w:ascii="Times New Roman" w:hAnsi="Times New Roman" w:cs="Times New Roman"/>
        </w:rPr>
        <w:t>worldwide-governance-indicators.</w:t>
      </w:r>
      <w:bookmarkEnd w:id="8"/>
      <w:bookmarkEnd w:id="33"/>
    </w:p>
    <w:sectPr w:rsidR="00067CA9" w:rsidRPr="00CC07F6">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5329" w:rsidRDefault="008C5329">
      <w:pPr>
        <w:spacing w:after="0"/>
      </w:pPr>
      <w:r>
        <w:separator/>
      </w:r>
    </w:p>
  </w:endnote>
  <w:endnote w:type="continuationSeparator" w:id="0">
    <w:p w:rsidR="008C5329" w:rsidRDefault="008C5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5081712"/>
      <w:docPartObj>
        <w:docPartGallery w:val="Page Numbers (Bottom of Page)"/>
        <w:docPartUnique/>
      </w:docPartObj>
    </w:sdtPr>
    <w:sdtEndPr>
      <w:rPr>
        <w:noProof/>
      </w:rPr>
    </w:sdtEndPr>
    <w:sdtContent>
      <w:p w:rsidR="00834DD4" w:rsidRDefault="00834D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34DD4" w:rsidRDefault="00834D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5329" w:rsidRDefault="008C5329">
      <w:r>
        <w:separator/>
      </w:r>
    </w:p>
  </w:footnote>
  <w:footnote w:type="continuationSeparator" w:id="0">
    <w:p w:rsidR="008C5329" w:rsidRDefault="008C53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DECA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EE287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2B20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632D9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7CA9"/>
    <w:rsid w:val="004E29B3"/>
    <w:rsid w:val="00590D07"/>
    <w:rsid w:val="00784D58"/>
    <w:rsid w:val="00834DD4"/>
    <w:rsid w:val="008C5329"/>
    <w:rsid w:val="008D6863"/>
    <w:rsid w:val="00B86B75"/>
    <w:rsid w:val="00BC48D5"/>
    <w:rsid w:val="00C36279"/>
    <w:rsid w:val="00CC07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E88F0"/>
  <w15:docId w15:val="{0673F845-CAFF-4783-B997-62EF270C8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34DD4"/>
    <w:pPr>
      <w:tabs>
        <w:tab w:val="center" w:pos="4680"/>
        <w:tab w:val="right" w:pos="9360"/>
      </w:tabs>
      <w:spacing w:after="0"/>
    </w:pPr>
  </w:style>
  <w:style w:type="character" w:customStyle="1" w:styleId="HeaderChar">
    <w:name w:val="Header Char"/>
    <w:basedOn w:val="DefaultParagraphFont"/>
    <w:link w:val="Header"/>
    <w:rsid w:val="00834DD4"/>
  </w:style>
  <w:style w:type="paragraph" w:styleId="Footer">
    <w:name w:val="footer"/>
    <w:basedOn w:val="Normal"/>
    <w:link w:val="FooterChar"/>
    <w:uiPriority w:val="99"/>
    <w:unhideWhenUsed/>
    <w:rsid w:val="00834DD4"/>
    <w:pPr>
      <w:tabs>
        <w:tab w:val="center" w:pos="4680"/>
        <w:tab w:val="right" w:pos="9360"/>
      </w:tabs>
      <w:spacing w:after="0"/>
    </w:pPr>
  </w:style>
  <w:style w:type="character" w:customStyle="1" w:styleId="FooterChar">
    <w:name w:val="Footer Char"/>
    <w:basedOn w:val="DefaultParagraphFont"/>
    <w:link w:val="Footer"/>
    <w:uiPriority w:val="99"/>
    <w:rsid w:val="00834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jpoleco.2012.11.001" TargetMode="External"/><Relationship Id="rId13" Type="http://schemas.openxmlformats.org/officeDocument/2006/relationships/hyperlink" Target="https://doi.org/10.1111/j.1540-5907.2006.00222.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353/mcb.2006.0064" TargetMode="External"/><Relationship Id="rId12" Type="http://schemas.openxmlformats.org/officeDocument/2006/relationships/hyperlink" Target="https://doi.org/10.1016/S0304-3878(01)00181-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7-8268.12333" TargetMode="External"/><Relationship Id="rId5" Type="http://schemas.openxmlformats.org/officeDocument/2006/relationships/footnotes" Target="footnotes.xml"/><Relationship Id="rId15" Type="http://schemas.openxmlformats.org/officeDocument/2006/relationships/hyperlink" Target="https://doi.org/10.1016/j.jce.2011.02.001" TargetMode="External"/><Relationship Id="rId10" Type="http://schemas.openxmlformats.org/officeDocument/2006/relationships/hyperlink" Target="https://doi.org/10.1111/j.1468-0351.2006.00272.x" TargetMode="External"/><Relationship Id="rId4" Type="http://schemas.openxmlformats.org/officeDocument/2006/relationships/webSettings" Target="webSettings.xml"/><Relationship Id="rId9" Type="http://schemas.openxmlformats.org/officeDocument/2006/relationships/hyperlink" Target="https://doi.org/10.1007/BF00138862" TargetMode="External"/><Relationship Id="rId14" Type="http://schemas.openxmlformats.org/officeDocument/2006/relationships/hyperlink" Target="https://doi.org/10.1007/978-3-319-76493-1_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2790</Words>
  <Characters>1590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hapter 1 - Political Stability: What Is It and Why Does It Matter?</vt:lpstr>
    </vt:vector>
  </TitlesOfParts>
  <Company/>
  <LinksUpToDate>false</LinksUpToDate>
  <CharactersWithSpaces>1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Political Stability: What Is It and Why Does It Matter?</dc:title>
  <dc:creator>Adrien Ratsimbaharison</dc:creator>
  <cp:keywords/>
  <cp:lastModifiedBy>Adrien Ratsimbaharison</cp:lastModifiedBy>
  <cp:revision>3</cp:revision>
  <dcterms:created xsi:type="dcterms:W3CDTF">2018-11-21T10:55:00Z</dcterms:created>
  <dcterms:modified xsi:type="dcterms:W3CDTF">2018-11-21T10:56:00Z</dcterms:modified>
</cp:coreProperties>
</file>